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9797A3" w14:textId="77777777" w:rsidR="00CC2723" w:rsidRPr="004421F6" w:rsidRDefault="00E06482" w:rsidP="007909E8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Lab - </w:t>
      </w:r>
      <w:r w:rsidR="009D006A" w:rsidRPr="004421F6">
        <w:rPr>
          <w:rFonts w:ascii="Times New Roman" w:hAnsi="Times New Roman" w:cs="Times New Roman"/>
          <w:b/>
          <w:bCs/>
          <w:sz w:val="28"/>
          <w:szCs w:val="28"/>
        </w:rPr>
        <w:t>D</w:t>
      </w:r>
      <w:r w:rsidR="007909E8" w:rsidRPr="004421F6">
        <w:rPr>
          <w:rFonts w:ascii="Times New Roman" w:hAnsi="Times New Roman" w:cs="Times New Roman"/>
          <w:b/>
          <w:bCs/>
          <w:sz w:val="28"/>
          <w:szCs w:val="28"/>
        </w:rPr>
        <w:t xml:space="preserve">isable </w:t>
      </w:r>
      <w:r w:rsidR="009D006A" w:rsidRPr="004421F6">
        <w:rPr>
          <w:rFonts w:ascii="Times New Roman" w:hAnsi="Times New Roman" w:cs="Times New Roman"/>
          <w:b/>
          <w:bCs/>
          <w:sz w:val="28"/>
          <w:szCs w:val="28"/>
        </w:rPr>
        <w:t xml:space="preserve">the </w:t>
      </w:r>
      <w:r w:rsidR="007909E8" w:rsidRPr="004421F6">
        <w:rPr>
          <w:rFonts w:ascii="Times New Roman" w:hAnsi="Times New Roman" w:cs="Times New Roman"/>
          <w:b/>
          <w:bCs/>
          <w:sz w:val="28"/>
          <w:szCs w:val="28"/>
        </w:rPr>
        <w:t xml:space="preserve">Internet Explorer Enhanced Security Configuration (IE ESC) </w:t>
      </w:r>
    </w:p>
    <w:p w14:paraId="49A14605" w14:textId="77777777" w:rsidR="0028119F" w:rsidRPr="007909E8" w:rsidRDefault="0028119F" w:rsidP="007909E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verview</w:t>
      </w:r>
    </w:p>
    <w:p w14:paraId="4B0806AE" w14:textId="7B6E6049" w:rsidR="0028119F" w:rsidRDefault="009D006A" w:rsidP="007909E8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n this </w:t>
      </w:r>
      <w:r w:rsidRPr="00A97CF8">
        <w:rPr>
          <w:rFonts w:ascii="Times New Roman" w:hAnsi="Times New Roman" w:cs="Times New Roman"/>
          <w:bCs/>
          <w:noProof/>
          <w:sz w:val="24"/>
          <w:szCs w:val="24"/>
        </w:rPr>
        <w:t>lab</w:t>
      </w:r>
      <w:r w:rsidR="00A97CF8">
        <w:rPr>
          <w:rFonts w:ascii="Times New Roman" w:hAnsi="Times New Roman" w:cs="Times New Roman"/>
          <w:bCs/>
          <w:noProof/>
          <w:sz w:val="24"/>
          <w:szCs w:val="24"/>
        </w:rPr>
        <w:t>,</w:t>
      </w:r>
      <w:r>
        <w:rPr>
          <w:rFonts w:ascii="Times New Roman" w:hAnsi="Times New Roman" w:cs="Times New Roman"/>
          <w:bCs/>
          <w:sz w:val="24"/>
          <w:szCs w:val="24"/>
        </w:rPr>
        <w:t xml:space="preserve"> we learn how to disable the </w:t>
      </w:r>
      <w:r w:rsidR="007909E8" w:rsidRPr="009D006A">
        <w:rPr>
          <w:rFonts w:ascii="Times New Roman" w:hAnsi="Times New Roman" w:cs="Times New Roman"/>
          <w:bCs/>
          <w:sz w:val="24"/>
          <w:szCs w:val="24"/>
        </w:rPr>
        <w:t xml:space="preserve">Internet Explorer Enhanced Security Configuration (IE ESC) in Windows </w:t>
      </w:r>
      <w:r w:rsidR="0028119F">
        <w:rPr>
          <w:rFonts w:ascii="Times New Roman" w:hAnsi="Times New Roman" w:cs="Times New Roman"/>
          <w:bCs/>
          <w:sz w:val="24"/>
          <w:szCs w:val="24"/>
        </w:rPr>
        <w:t>Server 2012. Microsoft calls this a security enhancement</w:t>
      </w:r>
      <w:r w:rsidR="00A97CF8">
        <w:rPr>
          <w:rFonts w:ascii="Times New Roman" w:hAnsi="Times New Roman" w:cs="Times New Roman"/>
          <w:bCs/>
          <w:sz w:val="24"/>
          <w:szCs w:val="24"/>
        </w:rPr>
        <w:t>,</w:t>
      </w:r>
      <w:r w:rsidR="0028119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8119F" w:rsidRPr="00A97CF8">
        <w:rPr>
          <w:rFonts w:ascii="Times New Roman" w:hAnsi="Times New Roman" w:cs="Times New Roman"/>
          <w:bCs/>
          <w:noProof/>
          <w:sz w:val="24"/>
          <w:szCs w:val="24"/>
        </w:rPr>
        <w:t>but</w:t>
      </w:r>
      <w:r w:rsidR="0028119F">
        <w:rPr>
          <w:rFonts w:ascii="Times New Roman" w:hAnsi="Times New Roman" w:cs="Times New Roman"/>
          <w:bCs/>
          <w:sz w:val="24"/>
          <w:szCs w:val="24"/>
        </w:rPr>
        <w:t xml:space="preserve"> most agree it’s more of an annoyance</w:t>
      </w:r>
      <w:r w:rsidR="003A2E5D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0DF52B63" w14:textId="77777777" w:rsidR="007909E8" w:rsidRPr="007909E8" w:rsidRDefault="007909E8" w:rsidP="007909E8">
      <w:pPr>
        <w:rPr>
          <w:rFonts w:ascii="Times New Roman" w:hAnsi="Times New Roman" w:cs="Times New Roman"/>
          <w:sz w:val="24"/>
          <w:szCs w:val="24"/>
        </w:rPr>
      </w:pPr>
      <w:r w:rsidRPr="007909E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B664826" wp14:editId="4DEAC8FF">
            <wp:extent cx="5172075" cy="2474718"/>
            <wp:effectExtent l="0" t="0" r="0" b="0"/>
            <wp:docPr id="42" name="Picture 42" descr="Internet Explorer Enhanced Security Configuration is enabled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Internet Explorer Enhanced Security Configuration is enabled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6398" cy="249114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8E3734" w14:textId="77777777" w:rsidR="0028119F" w:rsidRPr="004757FE" w:rsidRDefault="007909E8" w:rsidP="009D006A">
      <w:pPr>
        <w:rPr>
          <w:rFonts w:ascii="Times New Roman" w:hAnsi="Times New Roman" w:cs="Times New Roman"/>
          <w:sz w:val="18"/>
          <w:szCs w:val="18"/>
        </w:rPr>
      </w:pPr>
      <w:r w:rsidRPr="004757FE">
        <w:rPr>
          <w:rFonts w:ascii="Times New Roman" w:hAnsi="Times New Roman" w:cs="Times New Roman"/>
          <w:i/>
          <w:iCs/>
          <w:sz w:val="18"/>
          <w:szCs w:val="18"/>
        </w:rPr>
        <w:t>Internet Explorer Enhanced Security Configuration is enabled</w:t>
      </w:r>
    </w:p>
    <w:p w14:paraId="17E88F40" w14:textId="77777777" w:rsidR="007909E8" w:rsidRPr="007909E8" w:rsidRDefault="00FA2ACE" w:rsidP="009D006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Server Manager does not launch, start by launching</w:t>
      </w:r>
      <w:r w:rsidR="009D006A">
        <w:rPr>
          <w:rFonts w:ascii="Times New Roman" w:hAnsi="Times New Roman" w:cs="Times New Roman"/>
          <w:sz w:val="24"/>
          <w:szCs w:val="24"/>
        </w:rPr>
        <w:t xml:space="preserve"> </w:t>
      </w:r>
      <w:r w:rsidR="007909E8" w:rsidRPr="007909E8">
        <w:rPr>
          <w:rFonts w:ascii="Times New Roman" w:hAnsi="Times New Roman" w:cs="Times New Roman"/>
          <w:sz w:val="24"/>
          <w:szCs w:val="24"/>
        </w:rPr>
        <w:t xml:space="preserve">Server Manager from either the Start Screen or the Desktop. </w:t>
      </w:r>
    </w:p>
    <w:p w14:paraId="4FCC370E" w14:textId="77777777" w:rsidR="007909E8" w:rsidRPr="007909E8" w:rsidRDefault="00FA2ACE" w:rsidP="007909E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32DCDC1" wp14:editId="4F3B4D43">
            <wp:extent cx="4876800" cy="324859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3169" cy="3259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6905C0" w14:textId="77777777" w:rsidR="007909E8" w:rsidRPr="004757FE" w:rsidRDefault="007909E8" w:rsidP="007909E8">
      <w:pPr>
        <w:rPr>
          <w:rFonts w:ascii="Times New Roman" w:hAnsi="Times New Roman" w:cs="Times New Roman"/>
          <w:sz w:val="18"/>
          <w:szCs w:val="18"/>
        </w:rPr>
      </w:pPr>
      <w:r w:rsidRPr="004757FE">
        <w:rPr>
          <w:rFonts w:ascii="Times New Roman" w:hAnsi="Times New Roman" w:cs="Times New Roman"/>
          <w:i/>
          <w:iCs/>
          <w:sz w:val="18"/>
          <w:szCs w:val="18"/>
        </w:rPr>
        <w:t>Server Manager in Windows Server 2012</w:t>
      </w:r>
    </w:p>
    <w:p w14:paraId="200E85A5" w14:textId="77777777" w:rsidR="007909E8" w:rsidRPr="007909E8" w:rsidRDefault="007909E8" w:rsidP="0028119F">
      <w:pPr>
        <w:rPr>
          <w:rFonts w:ascii="Times New Roman" w:hAnsi="Times New Roman" w:cs="Times New Roman"/>
          <w:sz w:val="24"/>
          <w:szCs w:val="24"/>
        </w:rPr>
      </w:pPr>
      <w:r w:rsidRPr="007909E8">
        <w:rPr>
          <w:rFonts w:ascii="Times New Roman" w:hAnsi="Times New Roman" w:cs="Times New Roman"/>
          <w:sz w:val="24"/>
          <w:szCs w:val="24"/>
        </w:rPr>
        <w:t xml:space="preserve">In the Server Manager Dashboard, click on Local Server on the left side. </w:t>
      </w:r>
    </w:p>
    <w:p w14:paraId="6829DE2F" w14:textId="77777777" w:rsidR="007909E8" w:rsidRDefault="00CE158D" w:rsidP="007909E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10FEF9D" wp14:editId="4B681F91">
            <wp:extent cx="4943475" cy="33168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8233" cy="33267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3DA9B6" w14:textId="77777777" w:rsidR="00CE158D" w:rsidRDefault="00CE158D" w:rsidP="007909E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ove the slider under properties all the way to the right.</w:t>
      </w:r>
    </w:p>
    <w:p w14:paraId="3DA46F87" w14:textId="77777777" w:rsidR="007909E8" w:rsidRPr="007909E8" w:rsidRDefault="00CE158D" w:rsidP="007909E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48FED17" wp14:editId="50878F61">
            <wp:extent cx="4953000" cy="335500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894" cy="3372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5761A9" w14:textId="77777777" w:rsidR="007909E8" w:rsidRPr="004757FE" w:rsidRDefault="007909E8" w:rsidP="007909E8">
      <w:pPr>
        <w:rPr>
          <w:rFonts w:ascii="Times New Roman" w:hAnsi="Times New Roman" w:cs="Times New Roman"/>
          <w:i/>
          <w:iCs/>
          <w:sz w:val="18"/>
          <w:szCs w:val="18"/>
        </w:rPr>
      </w:pPr>
      <w:r w:rsidRPr="004757FE">
        <w:rPr>
          <w:rFonts w:ascii="Times New Roman" w:hAnsi="Times New Roman" w:cs="Times New Roman"/>
          <w:i/>
          <w:iCs/>
          <w:sz w:val="18"/>
          <w:szCs w:val="18"/>
        </w:rPr>
        <w:t>Windows Server 2012 IE Enhanced Security Configuration</w:t>
      </w:r>
    </w:p>
    <w:p w14:paraId="7B4A8581" w14:textId="77777777" w:rsidR="0028119F" w:rsidRDefault="0028119F" w:rsidP="0028119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d the properties entry for IE Enhanced Security Configuration. X2 click where it says On.</w:t>
      </w:r>
    </w:p>
    <w:p w14:paraId="74F0A264" w14:textId="77777777" w:rsidR="0028119F" w:rsidRPr="007909E8" w:rsidRDefault="0028119F" w:rsidP="007909E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B94582C" wp14:editId="05078B52">
            <wp:extent cx="5133975" cy="347758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2847" cy="3483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92D255" w14:textId="77777777" w:rsidR="007909E8" w:rsidRPr="007909E8" w:rsidRDefault="0028119F" w:rsidP="0028119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ect the Off button to disable this feature. </w:t>
      </w:r>
    </w:p>
    <w:p w14:paraId="719BF864" w14:textId="77777777" w:rsidR="007909E8" w:rsidRPr="007909E8" w:rsidRDefault="0028119F" w:rsidP="007909E8">
      <w:pPr>
        <w:rPr>
          <w:rFonts w:ascii="Times New Roman" w:hAnsi="Times New Roman" w:cs="Times New Roman"/>
          <w:sz w:val="24"/>
          <w:szCs w:val="24"/>
        </w:rPr>
      </w:pPr>
      <w:r w:rsidRPr="0028119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D787BAB" wp14:editId="622D0F68">
            <wp:extent cx="2924175" cy="313058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30563" cy="3137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51BA7" w14:textId="77777777" w:rsidR="007909E8" w:rsidRPr="004757FE" w:rsidRDefault="007909E8" w:rsidP="007909E8">
      <w:pPr>
        <w:rPr>
          <w:rFonts w:ascii="Times New Roman" w:hAnsi="Times New Roman" w:cs="Times New Roman"/>
          <w:sz w:val="18"/>
          <w:szCs w:val="18"/>
        </w:rPr>
      </w:pPr>
      <w:r w:rsidRPr="004757FE">
        <w:rPr>
          <w:rFonts w:ascii="Times New Roman" w:hAnsi="Times New Roman" w:cs="Times New Roman"/>
          <w:i/>
          <w:iCs/>
          <w:sz w:val="18"/>
          <w:szCs w:val="18"/>
        </w:rPr>
        <w:t>Disable Internet Explorer Enhanced Security Configuration for Administrators or Users</w:t>
      </w:r>
    </w:p>
    <w:p w14:paraId="7E528AF0" w14:textId="4F21781E" w:rsidR="007909E8" w:rsidRPr="007909E8" w:rsidRDefault="007909E8" w:rsidP="0028119F">
      <w:pPr>
        <w:rPr>
          <w:rFonts w:ascii="Times New Roman" w:hAnsi="Times New Roman" w:cs="Times New Roman"/>
          <w:sz w:val="24"/>
          <w:szCs w:val="24"/>
        </w:rPr>
      </w:pPr>
      <w:r w:rsidRPr="007909E8">
        <w:rPr>
          <w:rFonts w:ascii="Times New Roman" w:hAnsi="Times New Roman" w:cs="Times New Roman"/>
          <w:sz w:val="24"/>
          <w:szCs w:val="24"/>
        </w:rPr>
        <w:lastRenderedPageBreak/>
        <w:t>Click the Refresh button at the top of the Server Manager</w:t>
      </w:r>
      <w:r w:rsidR="00A97CF8">
        <w:rPr>
          <w:rFonts w:ascii="Times New Roman" w:hAnsi="Times New Roman" w:cs="Times New Roman"/>
          <w:sz w:val="24"/>
          <w:szCs w:val="24"/>
        </w:rPr>
        <w:t>,</w:t>
      </w:r>
      <w:r w:rsidRPr="007909E8">
        <w:rPr>
          <w:rFonts w:ascii="Times New Roman" w:hAnsi="Times New Roman" w:cs="Times New Roman"/>
          <w:sz w:val="24"/>
          <w:szCs w:val="24"/>
        </w:rPr>
        <w:t xml:space="preserve"> </w:t>
      </w:r>
      <w:r w:rsidRPr="00A97CF8">
        <w:rPr>
          <w:rFonts w:ascii="Times New Roman" w:hAnsi="Times New Roman" w:cs="Times New Roman"/>
          <w:noProof/>
          <w:sz w:val="24"/>
          <w:szCs w:val="24"/>
        </w:rPr>
        <w:t>and</w:t>
      </w:r>
      <w:r w:rsidRPr="007909E8">
        <w:rPr>
          <w:rFonts w:ascii="Times New Roman" w:hAnsi="Times New Roman" w:cs="Times New Roman"/>
          <w:sz w:val="24"/>
          <w:szCs w:val="24"/>
        </w:rPr>
        <w:t xml:space="preserve"> the IE Enhanced Security Configuration should now show as ‘Off.’ </w:t>
      </w:r>
    </w:p>
    <w:p w14:paraId="3FA91F03" w14:textId="77777777" w:rsidR="007909E8" w:rsidRPr="007909E8" w:rsidRDefault="0028119F" w:rsidP="007909E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5B50323" wp14:editId="3C46474F">
            <wp:extent cx="5010150" cy="338567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194" cy="3401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177973" w14:textId="77777777" w:rsidR="003A2E5D" w:rsidRPr="004757FE" w:rsidRDefault="007909E8" w:rsidP="007909E8">
      <w:pPr>
        <w:rPr>
          <w:rFonts w:ascii="Times New Roman" w:hAnsi="Times New Roman" w:cs="Times New Roman"/>
          <w:iCs/>
          <w:sz w:val="18"/>
          <w:szCs w:val="18"/>
        </w:rPr>
      </w:pPr>
      <w:r w:rsidRPr="004757FE">
        <w:rPr>
          <w:rFonts w:ascii="Times New Roman" w:hAnsi="Times New Roman" w:cs="Times New Roman"/>
          <w:iCs/>
          <w:sz w:val="18"/>
          <w:szCs w:val="18"/>
        </w:rPr>
        <w:t xml:space="preserve">Disable Internet Explorer Enhanced Security Configuration is </w:t>
      </w:r>
      <w:r w:rsidR="003A2E5D" w:rsidRPr="004757FE">
        <w:rPr>
          <w:rFonts w:ascii="Times New Roman" w:hAnsi="Times New Roman" w:cs="Times New Roman"/>
          <w:iCs/>
          <w:sz w:val="18"/>
          <w:szCs w:val="18"/>
        </w:rPr>
        <w:t xml:space="preserve">off </w:t>
      </w:r>
    </w:p>
    <w:p w14:paraId="5D9B15EE" w14:textId="77777777" w:rsidR="007909E8" w:rsidRPr="003A2E5D" w:rsidRDefault="003A2E5D" w:rsidP="007909E8">
      <w:pPr>
        <w:rPr>
          <w:rFonts w:ascii="Times New Roman" w:hAnsi="Times New Roman" w:cs="Times New Roman"/>
          <w:sz w:val="24"/>
          <w:szCs w:val="24"/>
        </w:rPr>
      </w:pPr>
      <w:r w:rsidRPr="003A2E5D">
        <w:rPr>
          <w:rFonts w:ascii="Times New Roman" w:hAnsi="Times New Roman" w:cs="Times New Roman"/>
          <w:b/>
          <w:iCs/>
          <w:sz w:val="24"/>
          <w:szCs w:val="24"/>
        </w:rPr>
        <w:t>Should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7909E8" w:rsidRPr="007909E8">
        <w:rPr>
          <w:rFonts w:ascii="Times New Roman" w:hAnsi="Times New Roman" w:cs="Times New Roman"/>
          <w:b/>
          <w:bCs/>
          <w:sz w:val="24"/>
          <w:szCs w:val="24"/>
        </w:rPr>
        <w:t>you turn off IE Enhanced Security Configuration?</w:t>
      </w:r>
    </w:p>
    <w:p w14:paraId="21A52D8B" w14:textId="524D2C9E" w:rsidR="007909E8" w:rsidRPr="007909E8" w:rsidRDefault="003A2E5D" w:rsidP="007909E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</w:t>
      </w:r>
      <w:r w:rsidR="007909E8" w:rsidRPr="007909E8">
        <w:rPr>
          <w:rFonts w:ascii="Times New Roman" w:hAnsi="Times New Roman" w:cs="Times New Roman"/>
          <w:sz w:val="24"/>
          <w:szCs w:val="24"/>
        </w:rPr>
        <w:t xml:space="preserve"> you</w:t>
      </w:r>
      <w:r>
        <w:rPr>
          <w:rFonts w:ascii="Times New Roman" w:hAnsi="Times New Roman" w:cs="Times New Roman"/>
          <w:sz w:val="24"/>
          <w:szCs w:val="24"/>
        </w:rPr>
        <w:t>’ve</w:t>
      </w:r>
      <w:r w:rsidR="007909E8" w:rsidRPr="007909E8">
        <w:rPr>
          <w:rFonts w:ascii="Times New Roman" w:hAnsi="Times New Roman" w:cs="Times New Roman"/>
          <w:sz w:val="24"/>
          <w:szCs w:val="24"/>
        </w:rPr>
        <w:t xml:space="preserve"> ever tried to visit a </w:t>
      </w:r>
      <w:r w:rsidR="007909E8" w:rsidRPr="00A97CF8">
        <w:rPr>
          <w:rFonts w:ascii="Times New Roman" w:hAnsi="Times New Roman" w:cs="Times New Roman"/>
          <w:noProof/>
          <w:sz w:val="24"/>
          <w:szCs w:val="24"/>
        </w:rPr>
        <w:t>we</w:t>
      </w:r>
      <w:bookmarkStart w:id="0" w:name="_GoBack"/>
      <w:bookmarkEnd w:id="0"/>
      <w:r w:rsidR="007909E8" w:rsidRPr="00A97CF8">
        <w:rPr>
          <w:rFonts w:ascii="Times New Roman" w:hAnsi="Times New Roman" w:cs="Times New Roman"/>
          <w:noProof/>
          <w:sz w:val="24"/>
          <w:szCs w:val="24"/>
        </w:rPr>
        <w:t>bsite</w:t>
      </w:r>
      <w:r w:rsidR="007909E8" w:rsidRPr="007909E8">
        <w:rPr>
          <w:rFonts w:ascii="Times New Roman" w:hAnsi="Times New Roman" w:cs="Times New Roman"/>
          <w:sz w:val="24"/>
          <w:szCs w:val="24"/>
        </w:rPr>
        <w:t xml:space="preserve"> from IE on a Win</w:t>
      </w:r>
      <w:r>
        <w:rPr>
          <w:rFonts w:ascii="Times New Roman" w:hAnsi="Times New Roman" w:cs="Times New Roman"/>
          <w:sz w:val="24"/>
          <w:szCs w:val="24"/>
        </w:rPr>
        <w:t>dows Server with IE ESC enabled, you know</w:t>
      </w:r>
      <w:r w:rsidR="007909E8" w:rsidRPr="007909E8">
        <w:rPr>
          <w:rFonts w:ascii="Times New Roman" w:hAnsi="Times New Roman" w:cs="Times New Roman"/>
          <w:sz w:val="24"/>
          <w:szCs w:val="24"/>
        </w:rPr>
        <w:t xml:space="preserve"> It’s an effort in futility. </w:t>
      </w:r>
      <w:r>
        <w:rPr>
          <w:rFonts w:ascii="Times New Roman" w:hAnsi="Times New Roman" w:cs="Times New Roman"/>
          <w:sz w:val="24"/>
          <w:szCs w:val="24"/>
        </w:rPr>
        <w:t>Security is something we can all get behind but it there has to be a need. No one recommends using a browser on a production server or domain controller to browse the Internet but for testing and evaluation, training labs or non-production environments, this feature becomes more of a hindrance than anything else.</w:t>
      </w:r>
    </w:p>
    <w:p w14:paraId="58D0FE6B" w14:textId="77777777" w:rsidR="00FA7B45" w:rsidRDefault="004757F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the target platform is a concern, consider using the Core version of Server 2012 and removing all GUI features including IE. </w:t>
      </w:r>
    </w:p>
    <w:p w14:paraId="64BD2F4D" w14:textId="4F75ACF6" w:rsidR="004757FE" w:rsidRDefault="004757F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d of </w:t>
      </w:r>
      <w:r w:rsidR="00A97CF8">
        <w:rPr>
          <w:rFonts w:ascii="Times New Roman" w:hAnsi="Times New Roman" w:cs="Times New Roman"/>
          <w:sz w:val="24"/>
          <w:szCs w:val="24"/>
        </w:rPr>
        <w:t xml:space="preserve">the </w:t>
      </w:r>
      <w:r w:rsidRPr="00A97CF8">
        <w:rPr>
          <w:rFonts w:ascii="Times New Roman" w:hAnsi="Times New Roman" w:cs="Times New Roman"/>
          <w:noProof/>
          <w:sz w:val="24"/>
          <w:szCs w:val="24"/>
        </w:rPr>
        <w:t>lab</w:t>
      </w:r>
      <w:r>
        <w:rPr>
          <w:rFonts w:ascii="Times New Roman" w:hAnsi="Times New Roman" w:cs="Times New Roman"/>
          <w:sz w:val="24"/>
          <w:szCs w:val="24"/>
        </w:rPr>
        <w:t>!</w:t>
      </w:r>
    </w:p>
    <w:p w14:paraId="48CC9468" w14:textId="77777777" w:rsidR="004757FE" w:rsidRPr="007909E8" w:rsidRDefault="004757FE">
      <w:pPr>
        <w:rPr>
          <w:rFonts w:ascii="Times New Roman" w:hAnsi="Times New Roman" w:cs="Times New Roman"/>
          <w:sz w:val="24"/>
          <w:szCs w:val="24"/>
        </w:rPr>
      </w:pPr>
    </w:p>
    <w:sectPr w:rsidR="004757FE" w:rsidRPr="007909E8" w:rsidSect="00FA7B45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CA8A6A" w14:textId="77777777" w:rsidR="0023697B" w:rsidRDefault="0023697B" w:rsidP="006D7BF9">
      <w:pPr>
        <w:spacing w:after="0" w:line="240" w:lineRule="auto"/>
      </w:pPr>
      <w:r>
        <w:separator/>
      </w:r>
    </w:p>
  </w:endnote>
  <w:endnote w:type="continuationSeparator" w:id="0">
    <w:p w14:paraId="0341FFBC" w14:textId="77777777" w:rsidR="0023697B" w:rsidRDefault="0023697B" w:rsidP="006D7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9E238C" w14:textId="77777777" w:rsidR="0080707C" w:rsidRDefault="008070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353573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A37781" w14:textId="77777777" w:rsidR="00CC2723" w:rsidRDefault="00CC272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06482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592C5A44" w14:textId="77777777" w:rsidR="00CC2723" w:rsidRDefault="0080707C" w:rsidP="0080707C">
    <w:pPr>
      <w:pStyle w:val="Footer"/>
      <w:jc w:val="center"/>
    </w:pPr>
    <w:r w:rsidRPr="0080707C">
      <w:t>© 2016 syberoffense.com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30B8A3" w14:textId="77777777" w:rsidR="0080707C" w:rsidRDefault="008070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07E25F" w14:textId="77777777" w:rsidR="0023697B" w:rsidRDefault="0023697B" w:rsidP="006D7BF9">
      <w:pPr>
        <w:spacing w:after="0" w:line="240" w:lineRule="auto"/>
      </w:pPr>
      <w:r>
        <w:separator/>
      </w:r>
    </w:p>
  </w:footnote>
  <w:footnote w:type="continuationSeparator" w:id="0">
    <w:p w14:paraId="73F7B616" w14:textId="77777777" w:rsidR="0023697B" w:rsidRDefault="0023697B" w:rsidP="006D7B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9AE69E" w14:textId="77777777" w:rsidR="0080707C" w:rsidRDefault="008070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EF5A99" w14:textId="77777777" w:rsidR="006D7BF9" w:rsidRDefault="006D7BF9" w:rsidP="00CC2723">
    <w:pPr>
      <w:pStyle w:val="Header"/>
      <w:ind w:left="-360"/>
    </w:pPr>
    <w:r>
      <w:rPr>
        <w:noProof/>
      </w:rPr>
      <w:drawing>
        <wp:inline distT="0" distB="0" distL="0" distR="0" wp14:anchorId="26963F04" wp14:editId="6CFC3446">
          <wp:extent cx="1859280" cy="116459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9280" cy="11645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6039BA" w14:textId="77777777" w:rsidR="0080707C" w:rsidRDefault="008070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65DCB"/>
    <w:multiLevelType w:val="multilevel"/>
    <w:tmpl w:val="1A601D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B9E4A45"/>
    <w:multiLevelType w:val="multilevel"/>
    <w:tmpl w:val="F774D8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1E76D38"/>
    <w:multiLevelType w:val="multilevel"/>
    <w:tmpl w:val="98740C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A78393F"/>
    <w:multiLevelType w:val="multilevel"/>
    <w:tmpl w:val="BDF63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2DC40FB"/>
    <w:multiLevelType w:val="multilevel"/>
    <w:tmpl w:val="2C9E1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NjEzNTEyMzEwNLJU0lEKTi0uzszPAykwrAUAf2WDHCwAAAA="/>
    <w:docVar w:name="dgnword-docGUID" w:val="{C997041A-CB44-4349-9587-19781886F720}"/>
    <w:docVar w:name="dgnword-eventsink" w:val="592430240"/>
  </w:docVars>
  <w:rsids>
    <w:rsidRoot w:val="007909E8"/>
    <w:rsid w:val="000010E7"/>
    <w:rsid w:val="00001319"/>
    <w:rsid w:val="00002172"/>
    <w:rsid w:val="00002254"/>
    <w:rsid w:val="000022A1"/>
    <w:rsid w:val="000023CE"/>
    <w:rsid w:val="000029FC"/>
    <w:rsid w:val="00003046"/>
    <w:rsid w:val="00003A16"/>
    <w:rsid w:val="0000587E"/>
    <w:rsid w:val="00007B73"/>
    <w:rsid w:val="0001097B"/>
    <w:rsid w:val="000129BE"/>
    <w:rsid w:val="000138F4"/>
    <w:rsid w:val="00014B3A"/>
    <w:rsid w:val="00015195"/>
    <w:rsid w:val="00020594"/>
    <w:rsid w:val="00023B96"/>
    <w:rsid w:val="00023F6D"/>
    <w:rsid w:val="00024BDF"/>
    <w:rsid w:val="00024DE6"/>
    <w:rsid w:val="00025B02"/>
    <w:rsid w:val="00025B5C"/>
    <w:rsid w:val="00027A48"/>
    <w:rsid w:val="00027C0D"/>
    <w:rsid w:val="00030264"/>
    <w:rsid w:val="000305C6"/>
    <w:rsid w:val="000323A9"/>
    <w:rsid w:val="000326A7"/>
    <w:rsid w:val="00033164"/>
    <w:rsid w:val="00034AFD"/>
    <w:rsid w:val="00035C2B"/>
    <w:rsid w:val="000368C9"/>
    <w:rsid w:val="00037521"/>
    <w:rsid w:val="0003771A"/>
    <w:rsid w:val="000400BD"/>
    <w:rsid w:val="000420A8"/>
    <w:rsid w:val="0004394B"/>
    <w:rsid w:val="000439D3"/>
    <w:rsid w:val="0004505E"/>
    <w:rsid w:val="00045BDD"/>
    <w:rsid w:val="0004635E"/>
    <w:rsid w:val="0004674D"/>
    <w:rsid w:val="00046B5B"/>
    <w:rsid w:val="0004754B"/>
    <w:rsid w:val="000502E0"/>
    <w:rsid w:val="000503C2"/>
    <w:rsid w:val="00051958"/>
    <w:rsid w:val="00055211"/>
    <w:rsid w:val="00056514"/>
    <w:rsid w:val="0006032D"/>
    <w:rsid w:val="00060618"/>
    <w:rsid w:val="00063FE7"/>
    <w:rsid w:val="00065430"/>
    <w:rsid w:val="00065B32"/>
    <w:rsid w:val="000665B2"/>
    <w:rsid w:val="00066CD8"/>
    <w:rsid w:val="000704E6"/>
    <w:rsid w:val="00070AF6"/>
    <w:rsid w:val="00070F4E"/>
    <w:rsid w:val="000713F6"/>
    <w:rsid w:val="00072AF9"/>
    <w:rsid w:val="0007403B"/>
    <w:rsid w:val="00074117"/>
    <w:rsid w:val="00075826"/>
    <w:rsid w:val="00076F06"/>
    <w:rsid w:val="0007738B"/>
    <w:rsid w:val="000775C8"/>
    <w:rsid w:val="0007798F"/>
    <w:rsid w:val="00080383"/>
    <w:rsid w:val="00080BBE"/>
    <w:rsid w:val="0008207C"/>
    <w:rsid w:val="000836CF"/>
    <w:rsid w:val="00083F2A"/>
    <w:rsid w:val="00085DE2"/>
    <w:rsid w:val="00086205"/>
    <w:rsid w:val="00086A99"/>
    <w:rsid w:val="0008737C"/>
    <w:rsid w:val="000875C3"/>
    <w:rsid w:val="00090631"/>
    <w:rsid w:val="00091561"/>
    <w:rsid w:val="000916FF"/>
    <w:rsid w:val="00093628"/>
    <w:rsid w:val="000949BB"/>
    <w:rsid w:val="00094E0B"/>
    <w:rsid w:val="0009791B"/>
    <w:rsid w:val="000A20AD"/>
    <w:rsid w:val="000A7452"/>
    <w:rsid w:val="000B3744"/>
    <w:rsid w:val="000B3C27"/>
    <w:rsid w:val="000B498E"/>
    <w:rsid w:val="000B49D6"/>
    <w:rsid w:val="000B4B53"/>
    <w:rsid w:val="000B5146"/>
    <w:rsid w:val="000B5A66"/>
    <w:rsid w:val="000B5AA0"/>
    <w:rsid w:val="000B5DB3"/>
    <w:rsid w:val="000B7964"/>
    <w:rsid w:val="000C0FA1"/>
    <w:rsid w:val="000C194B"/>
    <w:rsid w:val="000C3BEE"/>
    <w:rsid w:val="000C4C8D"/>
    <w:rsid w:val="000C7E6F"/>
    <w:rsid w:val="000D09D6"/>
    <w:rsid w:val="000D126A"/>
    <w:rsid w:val="000D31CE"/>
    <w:rsid w:val="000D31EE"/>
    <w:rsid w:val="000D3DA1"/>
    <w:rsid w:val="000D43CB"/>
    <w:rsid w:val="000D4630"/>
    <w:rsid w:val="000D53CA"/>
    <w:rsid w:val="000D5881"/>
    <w:rsid w:val="000D6F7C"/>
    <w:rsid w:val="000E09C1"/>
    <w:rsid w:val="000E12F2"/>
    <w:rsid w:val="000E2F58"/>
    <w:rsid w:val="000E303D"/>
    <w:rsid w:val="000E70C5"/>
    <w:rsid w:val="000E78DE"/>
    <w:rsid w:val="000E7946"/>
    <w:rsid w:val="000F0094"/>
    <w:rsid w:val="000F1D20"/>
    <w:rsid w:val="000F2A35"/>
    <w:rsid w:val="000F3262"/>
    <w:rsid w:val="000F3630"/>
    <w:rsid w:val="000F6436"/>
    <w:rsid w:val="000F6C07"/>
    <w:rsid w:val="000F7E5E"/>
    <w:rsid w:val="00103081"/>
    <w:rsid w:val="00103648"/>
    <w:rsid w:val="00103C93"/>
    <w:rsid w:val="00104962"/>
    <w:rsid w:val="00105ED3"/>
    <w:rsid w:val="00106189"/>
    <w:rsid w:val="00107FD1"/>
    <w:rsid w:val="001106D3"/>
    <w:rsid w:val="00110A75"/>
    <w:rsid w:val="00114433"/>
    <w:rsid w:val="00115C19"/>
    <w:rsid w:val="00115F0B"/>
    <w:rsid w:val="00116079"/>
    <w:rsid w:val="00116D92"/>
    <w:rsid w:val="00117E3D"/>
    <w:rsid w:val="001205ED"/>
    <w:rsid w:val="00123107"/>
    <w:rsid w:val="001236D1"/>
    <w:rsid w:val="001265C4"/>
    <w:rsid w:val="001274D4"/>
    <w:rsid w:val="00130202"/>
    <w:rsid w:val="001312B0"/>
    <w:rsid w:val="00131E0A"/>
    <w:rsid w:val="00132913"/>
    <w:rsid w:val="001334AD"/>
    <w:rsid w:val="001338BB"/>
    <w:rsid w:val="00134B03"/>
    <w:rsid w:val="00134D3C"/>
    <w:rsid w:val="001366D3"/>
    <w:rsid w:val="00136D3A"/>
    <w:rsid w:val="0013776B"/>
    <w:rsid w:val="00143369"/>
    <w:rsid w:val="001436EB"/>
    <w:rsid w:val="00145343"/>
    <w:rsid w:val="00146324"/>
    <w:rsid w:val="0015182E"/>
    <w:rsid w:val="00154ED0"/>
    <w:rsid w:val="00155D72"/>
    <w:rsid w:val="00156AAE"/>
    <w:rsid w:val="00157422"/>
    <w:rsid w:val="00157FB3"/>
    <w:rsid w:val="00161080"/>
    <w:rsid w:val="001611F0"/>
    <w:rsid w:val="00163BFF"/>
    <w:rsid w:val="001644E9"/>
    <w:rsid w:val="001658CF"/>
    <w:rsid w:val="00166945"/>
    <w:rsid w:val="00167762"/>
    <w:rsid w:val="001739B2"/>
    <w:rsid w:val="00175034"/>
    <w:rsid w:val="00175110"/>
    <w:rsid w:val="00176040"/>
    <w:rsid w:val="001764B6"/>
    <w:rsid w:val="00177261"/>
    <w:rsid w:val="0018031C"/>
    <w:rsid w:val="00180899"/>
    <w:rsid w:val="00182ED1"/>
    <w:rsid w:val="00184218"/>
    <w:rsid w:val="00185130"/>
    <w:rsid w:val="00186E4D"/>
    <w:rsid w:val="00186EBB"/>
    <w:rsid w:val="0019175A"/>
    <w:rsid w:val="00194302"/>
    <w:rsid w:val="00194A27"/>
    <w:rsid w:val="00194B02"/>
    <w:rsid w:val="001964A8"/>
    <w:rsid w:val="00196E72"/>
    <w:rsid w:val="001A0145"/>
    <w:rsid w:val="001A05AD"/>
    <w:rsid w:val="001A3C69"/>
    <w:rsid w:val="001A42F8"/>
    <w:rsid w:val="001A65D4"/>
    <w:rsid w:val="001A76EC"/>
    <w:rsid w:val="001A7FF2"/>
    <w:rsid w:val="001B1614"/>
    <w:rsid w:val="001B1C2C"/>
    <w:rsid w:val="001B1D14"/>
    <w:rsid w:val="001B2700"/>
    <w:rsid w:val="001B442C"/>
    <w:rsid w:val="001B4817"/>
    <w:rsid w:val="001B516B"/>
    <w:rsid w:val="001B62FD"/>
    <w:rsid w:val="001B69AF"/>
    <w:rsid w:val="001B799F"/>
    <w:rsid w:val="001C0884"/>
    <w:rsid w:val="001C19EE"/>
    <w:rsid w:val="001C2159"/>
    <w:rsid w:val="001C31ED"/>
    <w:rsid w:val="001C4217"/>
    <w:rsid w:val="001C4D6B"/>
    <w:rsid w:val="001C5306"/>
    <w:rsid w:val="001C686C"/>
    <w:rsid w:val="001C783E"/>
    <w:rsid w:val="001D1158"/>
    <w:rsid w:val="001D1165"/>
    <w:rsid w:val="001D37C4"/>
    <w:rsid w:val="001D42A5"/>
    <w:rsid w:val="001D4459"/>
    <w:rsid w:val="001D4DFB"/>
    <w:rsid w:val="001D743E"/>
    <w:rsid w:val="001E4F22"/>
    <w:rsid w:val="001E5F11"/>
    <w:rsid w:val="001E6FFB"/>
    <w:rsid w:val="001E7E8B"/>
    <w:rsid w:val="001F2B4B"/>
    <w:rsid w:val="001F64D4"/>
    <w:rsid w:val="001F69F0"/>
    <w:rsid w:val="001F6D24"/>
    <w:rsid w:val="001F7BC5"/>
    <w:rsid w:val="002007A7"/>
    <w:rsid w:val="002014A5"/>
    <w:rsid w:val="00204C78"/>
    <w:rsid w:val="002064AF"/>
    <w:rsid w:val="0020727D"/>
    <w:rsid w:val="00207A29"/>
    <w:rsid w:val="002100F7"/>
    <w:rsid w:val="002106CB"/>
    <w:rsid w:val="00211230"/>
    <w:rsid w:val="0021128D"/>
    <w:rsid w:val="002113F0"/>
    <w:rsid w:val="0021269B"/>
    <w:rsid w:val="0021323E"/>
    <w:rsid w:val="00213E91"/>
    <w:rsid w:val="00216410"/>
    <w:rsid w:val="002175E6"/>
    <w:rsid w:val="00217BFE"/>
    <w:rsid w:val="00217E42"/>
    <w:rsid w:val="00220010"/>
    <w:rsid w:val="00221195"/>
    <w:rsid w:val="002211DA"/>
    <w:rsid w:val="00222E9C"/>
    <w:rsid w:val="0022372A"/>
    <w:rsid w:val="00225465"/>
    <w:rsid w:val="002261CA"/>
    <w:rsid w:val="00227BA1"/>
    <w:rsid w:val="002326B9"/>
    <w:rsid w:val="002337BE"/>
    <w:rsid w:val="00233D02"/>
    <w:rsid w:val="002351E9"/>
    <w:rsid w:val="0023697B"/>
    <w:rsid w:val="0023760B"/>
    <w:rsid w:val="00237FCB"/>
    <w:rsid w:val="00240694"/>
    <w:rsid w:val="00241183"/>
    <w:rsid w:val="00241EFE"/>
    <w:rsid w:val="00244A7F"/>
    <w:rsid w:val="002450D6"/>
    <w:rsid w:val="00246BC7"/>
    <w:rsid w:val="00247654"/>
    <w:rsid w:val="00250076"/>
    <w:rsid w:val="00252576"/>
    <w:rsid w:val="002528F8"/>
    <w:rsid w:val="002531E0"/>
    <w:rsid w:val="00256343"/>
    <w:rsid w:val="00256FFE"/>
    <w:rsid w:val="00257076"/>
    <w:rsid w:val="0025771D"/>
    <w:rsid w:val="00260246"/>
    <w:rsid w:val="002606D5"/>
    <w:rsid w:val="002612A7"/>
    <w:rsid w:val="002641EB"/>
    <w:rsid w:val="002662FE"/>
    <w:rsid w:val="0026690A"/>
    <w:rsid w:val="0026697E"/>
    <w:rsid w:val="00267339"/>
    <w:rsid w:val="002710A7"/>
    <w:rsid w:val="002712F9"/>
    <w:rsid w:val="00272DF7"/>
    <w:rsid w:val="00273CAE"/>
    <w:rsid w:val="00273D0F"/>
    <w:rsid w:val="00274816"/>
    <w:rsid w:val="002778AB"/>
    <w:rsid w:val="00277FBB"/>
    <w:rsid w:val="002805F7"/>
    <w:rsid w:val="0028119F"/>
    <w:rsid w:val="00286516"/>
    <w:rsid w:val="00286F87"/>
    <w:rsid w:val="00287E12"/>
    <w:rsid w:val="00291775"/>
    <w:rsid w:val="0029468A"/>
    <w:rsid w:val="00294761"/>
    <w:rsid w:val="002A3054"/>
    <w:rsid w:val="002A3065"/>
    <w:rsid w:val="002A39EA"/>
    <w:rsid w:val="002A3AB6"/>
    <w:rsid w:val="002A3C87"/>
    <w:rsid w:val="002A7229"/>
    <w:rsid w:val="002A7FC3"/>
    <w:rsid w:val="002B0632"/>
    <w:rsid w:val="002B0C28"/>
    <w:rsid w:val="002B1CEA"/>
    <w:rsid w:val="002B1EED"/>
    <w:rsid w:val="002B2382"/>
    <w:rsid w:val="002B49A8"/>
    <w:rsid w:val="002B6CD9"/>
    <w:rsid w:val="002C0F8A"/>
    <w:rsid w:val="002C1F82"/>
    <w:rsid w:val="002C507D"/>
    <w:rsid w:val="002C5453"/>
    <w:rsid w:val="002C620E"/>
    <w:rsid w:val="002D042C"/>
    <w:rsid w:val="002D3067"/>
    <w:rsid w:val="002D4AFE"/>
    <w:rsid w:val="002E0407"/>
    <w:rsid w:val="002E0B0C"/>
    <w:rsid w:val="002E19C8"/>
    <w:rsid w:val="002E509E"/>
    <w:rsid w:val="002E5136"/>
    <w:rsid w:val="002E5E8A"/>
    <w:rsid w:val="002E77A1"/>
    <w:rsid w:val="002E7EA7"/>
    <w:rsid w:val="002F184A"/>
    <w:rsid w:val="002F20F1"/>
    <w:rsid w:val="002F3348"/>
    <w:rsid w:val="002F3DC4"/>
    <w:rsid w:val="002F5070"/>
    <w:rsid w:val="002F7372"/>
    <w:rsid w:val="002F7EA3"/>
    <w:rsid w:val="00300C29"/>
    <w:rsid w:val="0030184C"/>
    <w:rsid w:val="00301F71"/>
    <w:rsid w:val="003056E2"/>
    <w:rsid w:val="003060B3"/>
    <w:rsid w:val="00307227"/>
    <w:rsid w:val="00307D58"/>
    <w:rsid w:val="0031056B"/>
    <w:rsid w:val="00311070"/>
    <w:rsid w:val="00311ED7"/>
    <w:rsid w:val="00313DBB"/>
    <w:rsid w:val="0031555B"/>
    <w:rsid w:val="00315AA2"/>
    <w:rsid w:val="00316B44"/>
    <w:rsid w:val="0032023B"/>
    <w:rsid w:val="0032148F"/>
    <w:rsid w:val="003214A8"/>
    <w:rsid w:val="0032167C"/>
    <w:rsid w:val="00322702"/>
    <w:rsid w:val="00325A1D"/>
    <w:rsid w:val="003260DC"/>
    <w:rsid w:val="003270D0"/>
    <w:rsid w:val="00330E05"/>
    <w:rsid w:val="003331AF"/>
    <w:rsid w:val="003359EF"/>
    <w:rsid w:val="00336A36"/>
    <w:rsid w:val="003378B5"/>
    <w:rsid w:val="00340126"/>
    <w:rsid w:val="0034080C"/>
    <w:rsid w:val="003456A2"/>
    <w:rsid w:val="00345A16"/>
    <w:rsid w:val="003470B5"/>
    <w:rsid w:val="0035119E"/>
    <w:rsid w:val="00351201"/>
    <w:rsid w:val="00353304"/>
    <w:rsid w:val="00360EDD"/>
    <w:rsid w:val="003623EF"/>
    <w:rsid w:val="00364C38"/>
    <w:rsid w:val="00365586"/>
    <w:rsid w:val="003655E7"/>
    <w:rsid w:val="00367D3E"/>
    <w:rsid w:val="0037348C"/>
    <w:rsid w:val="003746A6"/>
    <w:rsid w:val="00375925"/>
    <w:rsid w:val="003768DB"/>
    <w:rsid w:val="00376E50"/>
    <w:rsid w:val="00377077"/>
    <w:rsid w:val="0037743B"/>
    <w:rsid w:val="00377E5A"/>
    <w:rsid w:val="003805C2"/>
    <w:rsid w:val="003816F8"/>
    <w:rsid w:val="00384BD7"/>
    <w:rsid w:val="00387069"/>
    <w:rsid w:val="00393E57"/>
    <w:rsid w:val="00395286"/>
    <w:rsid w:val="003A0000"/>
    <w:rsid w:val="003A0CF3"/>
    <w:rsid w:val="003A2E5D"/>
    <w:rsid w:val="003A4157"/>
    <w:rsid w:val="003A5A52"/>
    <w:rsid w:val="003A61A4"/>
    <w:rsid w:val="003A6CE0"/>
    <w:rsid w:val="003A727A"/>
    <w:rsid w:val="003B0564"/>
    <w:rsid w:val="003B0DD6"/>
    <w:rsid w:val="003B101A"/>
    <w:rsid w:val="003B318B"/>
    <w:rsid w:val="003B39BD"/>
    <w:rsid w:val="003B6AEE"/>
    <w:rsid w:val="003B7949"/>
    <w:rsid w:val="003C00E1"/>
    <w:rsid w:val="003C1731"/>
    <w:rsid w:val="003C2D68"/>
    <w:rsid w:val="003C5048"/>
    <w:rsid w:val="003C5E92"/>
    <w:rsid w:val="003C7D3A"/>
    <w:rsid w:val="003D1C7D"/>
    <w:rsid w:val="003D2382"/>
    <w:rsid w:val="003D36E4"/>
    <w:rsid w:val="003D7081"/>
    <w:rsid w:val="003D7481"/>
    <w:rsid w:val="003E2B1B"/>
    <w:rsid w:val="003E2B99"/>
    <w:rsid w:val="003F03A7"/>
    <w:rsid w:val="003F0D5F"/>
    <w:rsid w:val="003F1126"/>
    <w:rsid w:val="003F1A8F"/>
    <w:rsid w:val="003F280E"/>
    <w:rsid w:val="003F6070"/>
    <w:rsid w:val="003F612B"/>
    <w:rsid w:val="003F7201"/>
    <w:rsid w:val="00400DC1"/>
    <w:rsid w:val="004011EE"/>
    <w:rsid w:val="00402BDC"/>
    <w:rsid w:val="00405417"/>
    <w:rsid w:val="004071E5"/>
    <w:rsid w:val="004074C9"/>
    <w:rsid w:val="0041147E"/>
    <w:rsid w:val="00411B65"/>
    <w:rsid w:val="004124F6"/>
    <w:rsid w:val="00414611"/>
    <w:rsid w:val="0041565E"/>
    <w:rsid w:val="00415B92"/>
    <w:rsid w:val="004200E9"/>
    <w:rsid w:val="00420626"/>
    <w:rsid w:val="00422E33"/>
    <w:rsid w:val="00427723"/>
    <w:rsid w:val="00430AC2"/>
    <w:rsid w:val="00430D38"/>
    <w:rsid w:val="0043134E"/>
    <w:rsid w:val="004346B3"/>
    <w:rsid w:val="00435051"/>
    <w:rsid w:val="004351B2"/>
    <w:rsid w:val="00436131"/>
    <w:rsid w:val="00436BC8"/>
    <w:rsid w:val="00440867"/>
    <w:rsid w:val="00441210"/>
    <w:rsid w:val="00441217"/>
    <w:rsid w:val="004421F6"/>
    <w:rsid w:val="004432E0"/>
    <w:rsid w:val="00445E7B"/>
    <w:rsid w:val="00445E89"/>
    <w:rsid w:val="00445FC9"/>
    <w:rsid w:val="00447AD1"/>
    <w:rsid w:val="004501BB"/>
    <w:rsid w:val="004505D4"/>
    <w:rsid w:val="004510CF"/>
    <w:rsid w:val="0045112D"/>
    <w:rsid w:val="004514B2"/>
    <w:rsid w:val="00453FA8"/>
    <w:rsid w:val="00457759"/>
    <w:rsid w:val="00457768"/>
    <w:rsid w:val="004578BE"/>
    <w:rsid w:val="004609D6"/>
    <w:rsid w:val="00461DB0"/>
    <w:rsid w:val="004626C5"/>
    <w:rsid w:val="00462C8C"/>
    <w:rsid w:val="0046459E"/>
    <w:rsid w:val="0046619F"/>
    <w:rsid w:val="00471290"/>
    <w:rsid w:val="004722AD"/>
    <w:rsid w:val="0047236B"/>
    <w:rsid w:val="00472443"/>
    <w:rsid w:val="00472CB9"/>
    <w:rsid w:val="004730C4"/>
    <w:rsid w:val="00475028"/>
    <w:rsid w:val="004757FE"/>
    <w:rsid w:val="00476B57"/>
    <w:rsid w:val="00477D83"/>
    <w:rsid w:val="00480935"/>
    <w:rsid w:val="00481DBC"/>
    <w:rsid w:val="004839A5"/>
    <w:rsid w:val="0048487D"/>
    <w:rsid w:val="00485290"/>
    <w:rsid w:val="00487903"/>
    <w:rsid w:val="004912DD"/>
    <w:rsid w:val="00491F18"/>
    <w:rsid w:val="004946B6"/>
    <w:rsid w:val="00494A88"/>
    <w:rsid w:val="00497E87"/>
    <w:rsid w:val="004A0679"/>
    <w:rsid w:val="004A082E"/>
    <w:rsid w:val="004A095A"/>
    <w:rsid w:val="004A4E50"/>
    <w:rsid w:val="004A69F4"/>
    <w:rsid w:val="004A6CA3"/>
    <w:rsid w:val="004A7E60"/>
    <w:rsid w:val="004B0D97"/>
    <w:rsid w:val="004B1575"/>
    <w:rsid w:val="004B1660"/>
    <w:rsid w:val="004B263F"/>
    <w:rsid w:val="004B2E53"/>
    <w:rsid w:val="004B7BF2"/>
    <w:rsid w:val="004C1B9B"/>
    <w:rsid w:val="004C1DD3"/>
    <w:rsid w:val="004C40C7"/>
    <w:rsid w:val="004C44DA"/>
    <w:rsid w:val="004C5D5D"/>
    <w:rsid w:val="004C6AC6"/>
    <w:rsid w:val="004C6C14"/>
    <w:rsid w:val="004C7FB7"/>
    <w:rsid w:val="004D2CB3"/>
    <w:rsid w:val="004D31CA"/>
    <w:rsid w:val="004D4B5A"/>
    <w:rsid w:val="004D4BC8"/>
    <w:rsid w:val="004D4C05"/>
    <w:rsid w:val="004D6FEE"/>
    <w:rsid w:val="004D70D3"/>
    <w:rsid w:val="004D79C3"/>
    <w:rsid w:val="004E15A6"/>
    <w:rsid w:val="004E310B"/>
    <w:rsid w:val="004E3562"/>
    <w:rsid w:val="004E51AF"/>
    <w:rsid w:val="004E59E4"/>
    <w:rsid w:val="004E641E"/>
    <w:rsid w:val="004F0574"/>
    <w:rsid w:val="004F1410"/>
    <w:rsid w:val="004F28AF"/>
    <w:rsid w:val="004F2932"/>
    <w:rsid w:val="004F41F0"/>
    <w:rsid w:val="004F4459"/>
    <w:rsid w:val="004F55D2"/>
    <w:rsid w:val="004F5ED1"/>
    <w:rsid w:val="004F66A7"/>
    <w:rsid w:val="004F741F"/>
    <w:rsid w:val="004F7EEE"/>
    <w:rsid w:val="005030C3"/>
    <w:rsid w:val="0050430A"/>
    <w:rsid w:val="00504430"/>
    <w:rsid w:val="0050565A"/>
    <w:rsid w:val="00505DA1"/>
    <w:rsid w:val="00505E60"/>
    <w:rsid w:val="00506AE6"/>
    <w:rsid w:val="00507399"/>
    <w:rsid w:val="0051410C"/>
    <w:rsid w:val="00521281"/>
    <w:rsid w:val="00521A06"/>
    <w:rsid w:val="005238C5"/>
    <w:rsid w:val="005240FC"/>
    <w:rsid w:val="00525B8F"/>
    <w:rsid w:val="00525C10"/>
    <w:rsid w:val="00525F70"/>
    <w:rsid w:val="005269C1"/>
    <w:rsid w:val="00526F2F"/>
    <w:rsid w:val="00527164"/>
    <w:rsid w:val="005271AF"/>
    <w:rsid w:val="00527D27"/>
    <w:rsid w:val="00527DB1"/>
    <w:rsid w:val="00530BD2"/>
    <w:rsid w:val="00530C2A"/>
    <w:rsid w:val="00532C20"/>
    <w:rsid w:val="00533D38"/>
    <w:rsid w:val="00533E0A"/>
    <w:rsid w:val="00534F0A"/>
    <w:rsid w:val="005351EB"/>
    <w:rsid w:val="0053647A"/>
    <w:rsid w:val="005367F9"/>
    <w:rsid w:val="00537682"/>
    <w:rsid w:val="00541ACA"/>
    <w:rsid w:val="00542CF8"/>
    <w:rsid w:val="0054523D"/>
    <w:rsid w:val="005520BF"/>
    <w:rsid w:val="005520D5"/>
    <w:rsid w:val="00556257"/>
    <w:rsid w:val="00556791"/>
    <w:rsid w:val="0055708C"/>
    <w:rsid w:val="00560D7A"/>
    <w:rsid w:val="00561073"/>
    <w:rsid w:val="005625BD"/>
    <w:rsid w:val="005627F0"/>
    <w:rsid w:val="00562ACE"/>
    <w:rsid w:val="00563AFE"/>
    <w:rsid w:val="00563CDB"/>
    <w:rsid w:val="00564F3A"/>
    <w:rsid w:val="00565B42"/>
    <w:rsid w:val="005661BE"/>
    <w:rsid w:val="00567749"/>
    <w:rsid w:val="00567CDB"/>
    <w:rsid w:val="00571536"/>
    <w:rsid w:val="0057163F"/>
    <w:rsid w:val="00571EA8"/>
    <w:rsid w:val="005721C5"/>
    <w:rsid w:val="005743AA"/>
    <w:rsid w:val="00577A55"/>
    <w:rsid w:val="00581C18"/>
    <w:rsid w:val="00590D7E"/>
    <w:rsid w:val="00591258"/>
    <w:rsid w:val="00591766"/>
    <w:rsid w:val="00591EC6"/>
    <w:rsid w:val="00592211"/>
    <w:rsid w:val="00592874"/>
    <w:rsid w:val="00593F86"/>
    <w:rsid w:val="005947B4"/>
    <w:rsid w:val="00595577"/>
    <w:rsid w:val="00597662"/>
    <w:rsid w:val="005A06DB"/>
    <w:rsid w:val="005A0B87"/>
    <w:rsid w:val="005A3CF8"/>
    <w:rsid w:val="005A4364"/>
    <w:rsid w:val="005A459A"/>
    <w:rsid w:val="005A46F3"/>
    <w:rsid w:val="005A5454"/>
    <w:rsid w:val="005A58CF"/>
    <w:rsid w:val="005B0431"/>
    <w:rsid w:val="005B062D"/>
    <w:rsid w:val="005B0934"/>
    <w:rsid w:val="005B1C9C"/>
    <w:rsid w:val="005B538A"/>
    <w:rsid w:val="005B6BDA"/>
    <w:rsid w:val="005B70F7"/>
    <w:rsid w:val="005B7698"/>
    <w:rsid w:val="005B76E7"/>
    <w:rsid w:val="005C08A0"/>
    <w:rsid w:val="005C1DC2"/>
    <w:rsid w:val="005C1F25"/>
    <w:rsid w:val="005C29EC"/>
    <w:rsid w:val="005C330C"/>
    <w:rsid w:val="005C3D1B"/>
    <w:rsid w:val="005C571C"/>
    <w:rsid w:val="005C70B0"/>
    <w:rsid w:val="005C7415"/>
    <w:rsid w:val="005D3D8E"/>
    <w:rsid w:val="005D40C2"/>
    <w:rsid w:val="005D4269"/>
    <w:rsid w:val="005D5629"/>
    <w:rsid w:val="005D6F88"/>
    <w:rsid w:val="005E1613"/>
    <w:rsid w:val="005E1797"/>
    <w:rsid w:val="005E20E4"/>
    <w:rsid w:val="005E4B05"/>
    <w:rsid w:val="005E4D9B"/>
    <w:rsid w:val="005E7243"/>
    <w:rsid w:val="005E7596"/>
    <w:rsid w:val="005F13D7"/>
    <w:rsid w:val="005F1846"/>
    <w:rsid w:val="005F2755"/>
    <w:rsid w:val="005F35F4"/>
    <w:rsid w:val="005F6C62"/>
    <w:rsid w:val="005F7A3C"/>
    <w:rsid w:val="00600495"/>
    <w:rsid w:val="00600ED4"/>
    <w:rsid w:val="00604057"/>
    <w:rsid w:val="0060778A"/>
    <w:rsid w:val="00610D67"/>
    <w:rsid w:val="00612BED"/>
    <w:rsid w:val="00612E1E"/>
    <w:rsid w:val="00613FFF"/>
    <w:rsid w:val="006147F0"/>
    <w:rsid w:val="006152BF"/>
    <w:rsid w:val="00616F86"/>
    <w:rsid w:val="00623A05"/>
    <w:rsid w:val="00625434"/>
    <w:rsid w:val="00626834"/>
    <w:rsid w:val="0063007A"/>
    <w:rsid w:val="006313B6"/>
    <w:rsid w:val="00632661"/>
    <w:rsid w:val="00632BB1"/>
    <w:rsid w:val="00632C88"/>
    <w:rsid w:val="006336FB"/>
    <w:rsid w:val="00634657"/>
    <w:rsid w:val="006353D5"/>
    <w:rsid w:val="006369DA"/>
    <w:rsid w:val="006400CA"/>
    <w:rsid w:val="006404D2"/>
    <w:rsid w:val="0064101B"/>
    <w:rsid w:val="00643C21"/>
    <w:rsid w:val="0064411A"/>
    <w:rsid w:val="00644534"/>
    <w:rsid w:val="00645A3F"/>
    <w:rsid w:val="00645B46"/>
    <w:rsid w:val="006464F4"/>
    <w:rsid w:val="00650F06"/>
    <w:rsid w:val="0065147B"/>
    <w:rsid w:val="00652F2D"/>
    <w:rsid w:val="0065542F"/>
    <w:rsid w:val="00655591"/>
    <w:rsid w:val="00655E47"/>
    <w:rsid w:val="00660C41"/>
    <w:rsid w:val="006628F7"/>
    <w:rsid w:val="006633B7"/>
    <w:rsid w:val="00663AA9"/>
    <w:rsid w:val="00665984"/>
    <w:rsid w:val="00665D50"/>
    <w:rsid w:val="006664EC"/>
    <w:rsid w:val="00667017"/>
    <w:rsid w:val="00671016"/>
    <w:rsid w:val="00671683"/>
    <w:rsid w:val="00673D7F"/>
    <w:rsid w:val="0067455B"/>
    <w:rsid w:val="00674902"/>
    <w:rsid w:val="00675B70"/>
    <w:rsid w:val="0068287E"/>
    <w:rsid w:val="00685A1D"/>
    <w:rsid w:val="00685FF4"/>
    <w:rsid w:val="00686885"/>
    <w:rsid w:val="00687B4F"/>
    <w:rsid w:val="00690544"/>
    <w:rsid w:val="00690C4F"/>
    <w:rsid w:val="0069114E"/>
    <w:rsid w:val="00691292"/>
    <w:rsid w:val="00691A43"/>
    <w:rsid w:val="00691BCC"/>
    <w:rsid w:val="00692585"/>
    <w:rsid w:val="00692999"/>
    <w:rsid w:val="006941C6"/>
    <w:rsid w:val="006942A6"/>
    <w:rsid w:val="006944DE"/>
    <w:rsid w:val="006950ED"/>
    <w:rsid w:val="006955FB"/>
    <w:rsid w:val="00695A68"/>
    <w:rsid w:val="006A3638"/>
    <w:rsid w:val="006A63E1"/>
    <w:rsid w:val="006A6723"/>
    <w:rsid w:val="006A7AC8"/>
    <w:rsid w:val="006B04CF"/>
    <w:rsid w:val="006B0D6B"/>
    <w:rsid w:val="006B3FA9"/>
    <w:rsid w:val="006B52FC"/>
    <w:rsid w:val="006B5362"/>
    <w:rsid w:val="006B769E"/>
    <w:rsid w:val="006C1508"/>
    <w:rsid w:val="006C28AF"/>
    <w:rsid w:val="006C4E79"/>
    <w:rsid w:val="006C51FD"/>
    <w:rsid w:val="006C5263"/>
    <w:rsid w:val="006D01E0"/>
    <w:rsid w:val="006D0A5B"/>
    <w:rsid w:val="006D0D4A"/>
    <w:rsid w:val="006D3C66"/>
    <w:rsid w:val="006D735B"/>
    <w:rsid w:val="006D7BF9"/>
    <w:rsid w:val="006D7E02"/>
    <w:rsid w:val="006E0024"/>
    <w:rsid w:val="006E00F9"/>
    <w:rsid w:val="006E0519"/>
    <w:rsid w:val="006E11F2"/>
    <w:rsid w:val="006E1349"/>
    <w:rsid w:val="006E2CD8"/>
    <w:rsid w:val="006E44AE"/>
    <w:rsid w:val="006E454B"/>
    <w:rsid w:val="006E6171"/>
    <w:rsid w:val="006E6C78"/>
    <w:rsid w:val="006E7F82"/>
    <w:rsid w:val="006F2052"/>
    <w:rsid w:val="006F3E76"/>
    <w:rsid w:val="006F45C8"/>
    <w:rsid w:val="006F51C9"/>
    <w:rsid w:val="006F5997"/>
    <w:rsid w:val="006F6223"/>
    <w:rsid w:val="006F7643"/>
    <w:rsid w:val="00700BF6"/>
    <w:rsid w:val="0070128D"/>
    <w:rsid w:val="0070416B"/>
    <w:rsid w:val="007055DD"/>
    <w:rsid w:val="00705D8A"/>
    <w:rsid w:val="00707284"/>
    <w:rsid w:val="00707E95"/>
    <w:rsid w:val="00710001"/>
    <w:rsid w:val="007103CB"/>
    <w:rsid w:val="007118DF"/>
    <w:rsid w:val="00712038"/>
    <w:rsid w:val="00712531"/>
    <w:rsid w:val="007131D7"/>
    <w:rsid w:val="00714ABB"/>
    <w:rsid w:val="0071591C"/>
    <w:rsid w:val="00716192"/>
    <w:rsid w:val="00716663"/>
    <w:rsid w:val="00717372"/>
    <w:rsid w:val="00717DA5"/>
    <w:rsid w:val="00720070"/>
    <w:rsid w:val="0072101A"/>
    <w:rsid w:val="00726019"/>
    <w:rsid w:val="00734B8B"/>
    <w:rsid w:val="007353DC"/>
    <w:rsid w:val="00736A40"/>
    <w:rsid w:val="00737182"/>
    <w:rsid w:val="007372F5"/>
    <w:rsid w:val="0073768B"/>
    <w:rsid w:val="00740529"/>
    <w:rsid w:val="007463DE"/>
    <w:rsid w:val="0074652D"/>
    <w:rsid w:val="00747D5F"/>
    <w:rsid w:val="00751D2D"/>
    <w:rsid w:val="00754A44"/>
    <w:rsid w:val="00754FC2"/>
    <w:rsid w:val="0075512D"/>
    <w:rsid w:val="00755C1B"/>
    <w:rsid w:val="00760AFF"/>
    <w:rsid w:val="00762B82"/>
    <w:rsid w:val="007642EC"/>
    <w:rsid w:val="007650BD"/>
    <w:rsid w:val="00766B5E"/>
    <w:rsid w:val="00767DE0"/>
    <w:rsid w:val="00767FD4"/>
    <w:rsid w:val="00770ACA"/>
    <w:rsid w:val="00770CC3"/>
    <w:rsid w:val="00770EBC"/>
    <w:rsid w:val="007772D7"/>
    <w:rsid w:val="00781052"/>
    <w:rsid w:val="00781EA1"/>
    <w:rsid w:val="00783035"/>
    <w:rsid w:val="00785A14"/>
    <w:rsid w:val="00787CE8"/>
    <w:rsid w:val="0079019C"/>
    <w:rsid w:val="007902FD"/>
    <w:rsid w:val="007906F2"/>
    <w:rsid w:val="00790959"/>
    <w:rsid w:val="007909E8"/>
    <w:rsid w:val="00791794"/>
    <w:rsid w:val="00791DB6"/>
    <w:rsid w:val="00793928"/>
    <w:rsid w:val="007952ED"/>
    <w:rsid w:val="00795670"/>
    <w:rsid w:val="00795D4C"/>
    <w:rsid w:val="007961F1"/>
    <w:rsid w:val="00796657"/>
    <w:rsid w:val="00797037"/>
    <w:rsid w:val="00797843"/>
    <w:rsid w:val="00797D05"/>
    <w:rsid w:val="007A34C5"/>
    <w:rsid w:val="007A4478"/>
    <w:rsid w:val="007A5360"/>
    <w:rsid w:val="007A6C44"/>
    <w:rsid w:val="007A7F9E"/>
    <w:rsid w:val="007B0663"/>
    <w:rsid w:val="007B196C"/>
    <w:rsid w:val="007B3224"/>
    <w:rsid w:val="007B3BC5"/>
    <w:rsid w:val="007B3FD5"/>
    <w:rsid w:val="007B47C3"/>
    <w:rsid w:val="007B4AC1"/>
    <w:rsid w:val="007C00F7"/>
    <w:rsid w:val="007C02C6"/>
    <w:rsid w:val="007C1028"/>
    <w:rsid w:val="007C36AA"/>
    <w:rsid w:val="007C4017"/>
    <w:rsid w:val="007C5634"/>
    <w:rsid w:val="007C588F"/>
    <w:rsid w:val="007C728D"/>
    <w:rsid w:val="007C7F40"/>
    <w:rsid w:val="007D1472"/>
    <w:rsid w:val="007D2206"/>
    <w:rsid w:val="007D2877"/>
    <w:rsid w:val="007D2BC2"/>
    <w:rsid w:val="007D3313"/>
    <w:rsid w:val="007D39C9"/>
    <w:rsid w:val="007E15A5"/>
    <w:rsid w:val="007E194E"/>
    <w:rsid w:val="007E28FC"/>
    <w:rsid w:val="007E2CB8"/>
    <w:rsid w:val="007E31B0"/>
    <w:rsid w:val="007E39CA"/>
    <w:rsid w:val="007E4C71"/>
    <w:rsid w:val="007E4CE8"/>
    <w:rsid w:val="007E61C9"/>
    <w:rsid w:val="007E6235"/>
    <w:rsid w:val="007E6C41"/>
    <w:rsid w:val="007E726E"/>
    <w:rsid w:val="007F0228"/>
    <w:rsid w:val="007F3546"/>
    <w:rsid w:val="007F3B04"/>
    <w:rsid w:val="007F72EF"/>
    <w:rsid w:val="00802B54"/>
    <w:rsid w:val="008036F6"/>
    <w:rsid w:val="0080447F"/>
    <w:rsid w:val="00804AF0"/>
    <w:rsid w:val="00804EE7"/>
    <w:rsid w:val="0080707C"/>
    <w:rsid w:val="0080743D"/>
    <w:rsid w:val="008078BD"/>
    <w:rsid w:val="008120C4"/>
    <w:rsid w:val="00813AC7"/>
    <w:rsid w:val="00813EC0"/>
    <w:rsid w:val="008162E8"/>
    <w:rsid w:val="00816F90"/>
    <w:rsid w:val="00817751"/>
    <w:rsid w:val="008209BD"/>
    <w:rsid w:val="008214A5"/>
    <w:rsid w:val="00821C16"/>
    <w:rsid w:val="00823187"/>
    <w:rsid w:val="008247A3"/>
    <w:rsid w:val="00830DE4"/>
    <w:rsid w:val="00832B91"/>
    <w:rsid w:val="0083412F"/>
    <w:rsid w:val="008352D2"/>
    <w:rsid w:val="00836355"/>
    <w:rsid w:val="0083697E"/>
    <w:rsid w:val="008402E3"/>
    <w:rsid w:val="00842BD7"/>
    <w:rsid w:val="00845A52"/>
    <w:rsid w:val="00846CDD"/>
    <w:rsid w:val="008479A6"/>
    <w:rsid w:val="0085002D"/>
    <w:rsid w:val="00853357"/>
    <w:rsid w:val="00853665"/>
    <w:rsid w:val="00854280"/>
    <w:rsid w:val="00856B4A"/>
    <w:rsid w:val="00857DFE"/>
    <w:rsid w:val="00860B06"/>
    <w:rsid w:val="008632ED"/>
    <w:rsid w:val="00863443"/>
    <w:rsid w:val="008647C3"/>
    <w:rsid w:val="008666CA"/>
    <w:rsid w:val="00866D0C"/>
    <w:rsid w:val="008709C3"/>
    <w:rsid w:val="00870F37"/>
    <w:rsid w:val="0087142E"/>
    <w:rsid w:val="00874CD8"/>
    <w:rsid w:val="00876191"/>
    <w:rsid w:val="00880D5E"/>
    <w:rsid w:val="00881C3D"/>
    <w:rsid w:val="008827FA"/>
    <w:rsid w:val="00882CF1"/>
    <w:rsid w:val="00883391"/>
    <w:rsid w:val="00884533"/>
    <w:rsid w:val="00886BB5"/>
    <w:rsid w:val="0089147E"/>
    <w:rsid w:val="00891FB1"/>
    <w:rsid w:val="00893ADB"/>
    <w:rsid w:val="00894B53"/>
    <w:rsid w:val="00895078"/>
    <w:rsid w:val="008955DC"/>
    <w:rsid w:val="0089569E"/>
    <w:rsid w:val="0089611D"/>
    <w:rsid w:val="008A09CB"/>
    <w:rsid w:val="008A65B2"/>
    <w:rsid w:val="008B1755"/>
    <w:rsid w:val="008B1BB2"/>
    <w:rsid w:val="008B49EB"/>
    <w:rsid w:val="008B5173"/>
    <w:rsid w:val="008B5333"/>
    <w:rsid w:val="008B54B9"/>
    <w:rsid w:val="008C0C33"/>
    <w:rsid w:val="008C2698"/>
    <w:rsid w:val="008C3771"/>
    <w:rsid w:val="008C45CB"/>
    <w:rsid w:val="008C4AF1"/>
    <w:rsid w:val="008C5AD9"/>
    <w:rsid w:val="008C664F"/>
    <w:rsid w:val="008D332B"/>
    <w:rsid w:val="008D3F3E"/>
    <w:rsid w:val="008D5440"/>
    <w:rsid w:val="008D5A27"/>
    <w:rsid w:val="008D68FD"/>
    <w:rsid w:val="008D6944"/>
    <w:rsid w:val="008D7A72"/>
    <w:rsid w:val="008E0B09"/>
    <w:rsid w:val="008E1CB6"/>
    <w:rsid w:val="008E1F48"/>
    <w:rsid w:val="008E320E"/>
    <w:rsid w:val="008E6254"/>
    <w:rsid w:val="008F0EF4"/>
    <w:rsid w:val="008F2215"/>
    <w:rsid w:val="008F268B"/>
    <w:rsid w:val="008F5F30"/>
    <w:rsid w:val="008F5FA7"/>
    <w:rsid w:val="008F6A39"/>
    <w:rsid w:val="0090360F"/>
    <w:rsid w:val="0090373B"/>
    <w:rsid w:val="00904E48"/>
    <w:rsid w:val="00904F51"/>
    <w:rsid w:val="009056E4"/>
    <w:rsid w:val="009058DA"/>
    <w:rsid w:val="00905AA2"/>
    <w:rsid w:val="009060AB"/>
    <w:rsid w:val="009063B0"/>
    <w:rsid w:val="0090664D"/>
    <w:rsid w:val="00913433"/>
    <w:rsid w:val="00913D39"/>
    <w:rsid w:val="00914ACB"/>
    <w:rsid w:val="00914B76"/>
    <w:rsid w:val="00915F06"/>
    <w:rsid w:val="009205B8"/>
    <w:rsid w:val="00921D0E"/>
    <w:rsid w:val="00923F38"/>
    <w:rsid w:val="00924FA9"/>
    <w:rsid w:val="00926319"/>
    <w:rsid w:val="00926F40"/>
    <w:rsid w:val="0093668A"/>
    <w:rsid w:val="009378F7"/>
    <w:rsid w:val="00940A15"/>
    <w:rsid w:val="00942578"/>
    <w:rsid w:val="0094580E"/>
    <w:rsid w:val="00945B3C"/>
    <w:rsid w:val="00951F42"/>
    <w:rsid w:val="00952166"/>
    <w:rsid w:val="00952801"/>
    <w:rsid w:val="00952A85"/>
    <w:rsid w:val="00953DA0"/>
    <w:rsid w:val="009542C1"/>
    <w:rsid w:val="0095784B"/>
    <w:rsid w:val="00957B38"/>
    <w:rsid w:val="00963747"/>
    <w:rsid w:val="00965AB9"/>
    <w:rsid w:val="00965D44"/>
    <w:rsid w:val="00966355"/>
    <w:rsid w:val="0096671E"/>
    <w:rsid w:val="00970129"/>
    <w:rsid w:val="009705AF"/>
    <w:rsid w:val="00974DC7"/>
    <w:rsid w:val="00974FBF"/>
    <w:rsid w:val="0097525E"/>
    <w:rsid w:val="00975A8D"/>
    <w:rsid w:val="00976EBA"/>
    <w:rsid w:val="0097710D"/>
    <w:rsid w:val="00977C51"/>
    <w:rsid w:val="00977FAB"/>
    <w:rsid w:val="00980BC5"/>
    <w:rsid w:val="00980E59"/>
    <w:rsid w:val="00981A53"/>
    <w:rsid w:val="009821D1"/>
    <w:rsid w:val="00985A10"/>
    <w:rsid w:val="0098722F"/>
    <w:rsid w:val="00990D7D"/>
    <w:rsid w:val="00991674"/>
    <w:rsid w:val="00991A3A"/>
    <w:rsid w:val="0099454F"/>
    <w:rsid w:val="00994A9B"/>
    <w:rsid w:val="00996CC8"/>
    <w:rsid w:val="009A0D7D"/>
    <w:rsid w:val="009A11F2"/>
    <w:rsid w:val="009A3370"/>
    <w:rsid w:val="009A35E0"/>
    <w:rsid w:val="009A5036"/>
    <w:rsid w:val="009A724B"/>
    <w:rsid w:val="009B21CD"/>
    <w:rsid w:val="009B28E3"/>
    <w:rsid w:val="009B432C"/>
    <w:rsid w:val="009B47B9"/>
    <w:rsid w:val="009B5991"/>
    <w:rsid w:val="009B774D"/>
    <w:rsid w:val="009B7B04"/>
    <w:rsid w:val="009C0134"/>
    <w:rsid w:val="009C01DC"/>
    <w:rsid w:val="009C0A71"/>
    <w:rsid w:val="009C2D11"/>
    <w:rsid w:val="009C5129"/>
    <w:rsid w:val="009C649C"/>
    <w:rsid w:val="009C723A"/>
    <w:rsid w:val="009D006A"/>
    <w:rsid w:val="009D09B4"/>
    <w:rsid w:val="009D0AB0"/>
    <w:rsid w:val="009D1766"/>
    <w:rsid w:val="009D33F3"/>
    <w:rsid w:val="009D4631"/>
    <w:rsid w:val="009D485A"/>
    <w:rsid w:val="009D6A9B"/>
    <w:rsid w:val="009D6C19"/>
    <w:rsid w:val="009D6C96"/>
    <w:rsid w:val="009E2676"/>
    <w:rsid w:val="009E3202"/>
    <w:rsid w:val="009E3E14"/>
    <w:rsid w:val="009E3E57"/>
    <w:rsid w:val="009E58E8"/>
    <w:rsid w:val="009E659E"/>
    <w:rsid w:val="009E6EA8"/>
    <w:rsid w:val="009E7D02"/>
    <w:rsid w:val="009F04D7"/>
    <w:rsid w:val="009F2F1A"/>
    <w:rsid w:val="009F3965"/>
    <w:rsid w:val="009F3D72"/>
    <w:rsid w:val="009F5302"/>
    <w:rsid w:val="009F6B27"/>
    <w:rsid w:val="009F6FD7"/>
    <w:rsid w:val="00A019F1"/>
    <w:rsid w:val="00A0308A"/>
    <w:rsid w:val="00A044C4"/>
    <w:rsid w:val="00A046CA"/>
    <w:rsid w:val="00A07165"/>
    <w:rsid w:val="00A10008"/>
    <w:rsid w:val="00A111ED"/>
    <w:rsid w:val="00A156B1"/>
    <w:rsid w:val="00A16AC9"/>
    <w:rsid w:val="00A2051B"/>
    <w:rsid w:val="00A20B7A"/>
    <w:rsid w:val="00A218B6"/>
    <w:rsid w:val="00A22E1F"/>
    <w:rsid w:val="00A25B7F"/>
    <w:rsid w:val="00A26FDB"/>
    <w:rsid w:val="00A3048B"/>
    <w:rsid w:val="00A35D67"/>
    <w:rsid w:val="00A3623C"/>
    <w:rsid w:val="00A3794D"/>
    <w:rsid w:val="00A40785"/>
    <w:rsid w:val="00A41056"/>
    <w:rsid w:val="00A4187F"/>
    <w:rsid w:val="00A41CF5"/>
    <w:rsid w:val="00A45482"/>
    <w:rsid w:val="00A4559E"/>
    <w:rsid w:val="00A47B78"/>
    <w:rsid w:val="00A51F45"/>
    <w:rsid w:val="00A5335C"/>
    <w:rsid w:val="00A53C1A"/>
    <w:rsid w:val="00A54229"/>
    <w:rsid w:val="00A54519"/>
    <w:rsid w:val="00A55C05"/>
    <w:rsid w:val="00A5753F"/>
    <w:rsid w:val="00A5791E"/>
    <w:rsid w:val="00A63CFD"/>
    <w:rsid w:val="00A65B4E"/>
    <w:rsid w:val="00A668A2"/>
    <w:rsid w:val="00A66EF9"/>
    <w:rsid w:val="00A67F17"/>
    <w:rsid w:val="00A71006"/>
    <w:rsid w:val="00A71BCC"/>
    <w:rsid w:val="00A726DF"/>
    <w:rsid w:val="00A73615"/>
    <w:rsid w:val="00A73974"/>
    <w:rsid w:val="00A741E5"/>
    <w:rsid w:val="00A741F5"/>
    <w:rsid w:val="00A779C2"/>
    <w:rsid w:val="00A811FE"/>
    <w:rsid w:val="00A82AEF"/>
    <w:rsid w:val="00A84763"/>
    <w:rsid w:val="00A85795"/>
    <w:rsid w:val="00A85894"/>
    <w:rsid w:val="00A87BAE"/>
    <w:rsid w:val="00A87C60"/>
    <w:rsid w:val="00A90CDC"/>
    <w:rsid w:val="00A91E64"/>
    <w:rsid w:val="00A91ECA"/>
    <w:rsid w:val="00A93EF6"/>
    <w:rsid w:val="00A9525B"/>
    <w:rsid w:val="00A9565B"/>
    <w:rsid w:val="00A9614C"/>
    <w:rsid w:val="00A974A3"/>
    <w:rsid w:val="00A97CF8"/>
    <w:rsid w:val="00AA1936"/>
    <w:rsid w:val="00AA1E50"/>
    <w:rsid w:val="00AA3D02"/>
    <w:rsid w:val="00AA530C"/>
    <w:rsid w:val="00AA5B82"/>
    <w:rsid w:val="00AA6508"/>
    <w:rsid w:val="00AB13D5"/>
    <w:rsid w:val="00AB16A0"/>
    <w:rsid w:val="00AB33FE"/>
    <w:rsid w:val="00AB37FE"/>
    <w:rsid w:val="00AB4F3F"/>
    <w:rsid w:val="00AB58E5"/>
    <w:rsid w:val="00AB6AB4"/>
    <w:rsid w:val="00AB7063"/>
    <w:rsid w:val="00AB79C0"/>
    <w:rsid w:val="00AB7BCB"/>
    <w:rsid w:val="00AC03C9"/>
    <w:rsid w:val="00AC39E2"/>
    <w:rsid w:val="00AC3DE0"/>
    <w:rsid w:val="00AC5425"/>
    <w:rsid w:val="00AC70FA"/>
    <w:rsid w:val="00AD1462"/>
    <w:rsid w:val="00AD5CD6"/>
    <w:rsid w:val="00AD6E24"/>
    <w:rsid w:val="00AD78C4"/>
    <w:rsid w:val="00AE1727"/>
    <w:rsid w:val="00AE189B"/>
    <w:rsid w:val="00AE2A5F"/>
    <w:rsid w:val="00AE382D"/>
    <w:rsid w:val="00AE4D9E"/>
    <w:rsid w:val="00AE4F9D"/>
    <w:rsid w:val="00AE5F38"/>
    <w:rsid w:val="00AE7E4C"/>
    <w:rsid w:val="00AE7E71"/>
    <w:rsid w:val="00AF0433"/>
    <w:rsid w:val="00AF13F1"/>
    <w:rsid w:val="00AF2570"/>
    <w:rsid w:val="00AF27F2"/>
    <w:rsid w:val="00AF3BF7"/>
    <w:rsid w:val="00AF3F28"/>
    <w:rsid w:val="00AF4904"/>
    <w:rsid w:val="00AF5000"/>
    <w:rsid w:val="00AF77E1"/>
    <w:rsid w:val="00B0008A"/>
    <w:rsid w:val="00B005B6"/>
    <w:rsid w:val="00B00E94"/>
    <w:rsid w:val="00B02A24"/>
    <w:rsid w:val="00B0356E"/>
    <w:rsid w:val="00B050AF"/>
    <w:rsid w:val="00B05190"/>
    <w:rsid w:val="00B05614"/>
    <w:rsid w:val="00B06DD6"/>
    <w:rsid w:val="00B076BD"/>
    <w:rsid w:val="00B07BAB"/>
    <w:rsid w:val="00B10176"/>
    <w:rsid w:val="00B11061"/>
    <w:rsid w:val="00B113A0"/>
    <w:rsid w:val="00B1147A"/>
    <w:rsid w:val="00B127F4"/>
    <w:rsid w:val="00B12877"/>
    <w:rsid w:val="00B13001"/>
    <w:rsid w:val="00B13243"/>
    <w:rsid w:val="00B13FDE"/>
    <w:rsid w:val="00B16571"/>
    <w:rsid w:val="00B16CC1"/>
    <w:rsid w:val="00B23316"/>
    <w:rsid w:val="00B236AE"/>
    <w:rsid w:val="00B242B0"/>
    <w:rsid w:val="00B24E5D"/>
    <w:rsid w:val="00B2612A"/>
    <w:rsid w:val="00B267B0"/>
    <w:rsid w:val="00B2766E"/>
    <w:rsid w:val="00B325C6"/>
    <w:rsid w:val="00B32886"/>
    <w:rsid w:val="00B332DF"/>
    <w:rsid w:val="00B34049"/>
    <w:rsid w:val="00B35824"/>
    <w:rsid w:val="00B35FB1"/>
    <w:rsid w:val="00B37B27"/>
    <w:rsid w:val="00B37E5B"/>
    <w:rsid w:val="00B37E5F"/>
    <w:rsid w:val="00B43E92"/>
    <w:rsid w:val="00B518D2"/>
    <w:rsid w:val="00B51CF5"/>
    <w:rsid w:val="00B51EF7"/>
    <w:rsid w:val="00B528F0"/>
    <w:rsid w:val="00B54F67"/>
    <w:rsid w:val="00B55041"/>
    <w:rsid w:val="00B57551"/>
    <w:rsid w:val="00B63F1C"/>
    <w:rsid w:val="00B6405D"/>
    <w:rsid w:val="00B650F4"/>
    <w:rsid w:val="00B667C8"/>
    <w:rsid w:val="00B701A7"/>
    <w:rsid w:val="00B724E4"/>
    <w:rsid w:val="00B72CEB"/>
    <w:rsid w:val="00B74F23"/>
    <w:rsid w:val="00B76E47"/>
    <w:rsid w:val="00B800D3"/>
    <w:rsid w:val="00B8020A"/>
    <w:rsid w:val="00B8074A"/>
    <w:rsid w:val="00B80CFA"/>
    <w:rsid w:val="00B81321"/>
    <w:rsid w:val="00B81879"/>
    <w:rsid w:val="00B81B27"/>
    <w:rsid w:val="00B836F8"/>
    <w:rsid w:val="00B85C77"/>
    <w:rsid w:val="00B85D66"/>
    <w:rsid w:val="00B85EFC"/>
    <w:rsid w:val="00B860E7"/>
    <w:rsid w:val="00B86F18"/>
    <w:rsid w:val="00B8766A"/>
    <w:rsid w:val="00B87F5E"/>
    <w:rsid w:val="00B90368"/>
    <w:rsid w:val="00B914ED"/>
    <w:rsid w:val="00B92A8D"/>
    <w:rsid w:val="00B93EE3"/>
    <w:rsid w:val="00B94303"/>
    <w:rsid w:val="00B94AF8"/>
    <w:rsid w:val="00B94DF8"/>
    <w:rsid w:val="00B9627D"/>
    <w:rsid w:val="00B974E3"/>
    <w:rsid w:val="00B97B84"/>
    <w:rsid w:val="00BA127F"/>
    <w:rsid w:val="00BA220B"/>
    <w:rsid w:val="00BA24C6"/>
    <w:rsid w:val="00BA474B"/>
    <w:rsid w:val="00BA4CEE"/>
    <w:rsid w:val="00BA57D8"/>
    <w:rsid w:val="00BA73D7"/>
    <w:rsid w:val="00BB09AF"/>
    <w:rsid w:val="00BB27BE"/>
    <w:rsid w:val="00BB2850"/>
    <w:rsid w:val="00BB346A"/>
    <w:rsid w:val="00BB41C8"/>
    <w:rsid w:val="00BB4838"/>
    <w:rsid w:val="00BB4CD9"/>
    <w:rsid w:val="00BB64AB"/>
    <w:rsid w:val="00BB7B8A"/>
    <w:rsid w:val="00BC0EBB"/>
    <w:rsid w:val="00BC2388"/>
    <w:rsid w:val="00BC2D04"/>
    <w:rsid w:val="00BC3197"/>
    <w:rsid w:val="00BC44AB"/>
    <w:rsid w:val="00BC459C"/>
    <w:rsid w:val="00BC4E8B"/>
    <w:rsid w:val="00BC5D27"/>
    <w:rsid w:val="00BC6299"/>
    <w:rsid w:val="00BC62CD"/>
    <w:rsid w:val="00BC6956"/>
    <w:rsid w:val="00BC6B6D"/>
    <w:rsid w:val="00BC6C9F"/>
    <w:rsid w:val="00BC7F3C"/>
    <w:rsid w:val="00BD0201"/>
    <w:rsid w:val="00BD054F"/>
    <w:rsid w:val="00BD0856"/>
    <w:rsid w:val="00BD2016"/>
    <w:rsid w:val="00BD256C"/>
    <w:rsid w:val="00BD332C"/>
    <w:rsid w:val="00BD3C27"/>
    <w:rsid w:val="00BD54C2"/>
    <w:rsid w:val="00BD5A64"/>
    <w:rsid w:val="00BD6396"/>
    <w:rsid w:val="00BD6AF0"/>
    <w:rsid w:val="00BE09E6"/>
    <w:rsid w:val="00BE2312"/>
    <w:rsid w:val="00BE4D02"/>
    <w:rsid w:val="00BE6055"/>
    <w:rsid w:val="00BF037E"/>
    <w:rsid w:val="00BF04AF"/>
    <w:rsid w:val="00BF05CC"/>
    <w:rsid w:val="00BF05F8"/>
    <w:rsid w:val="00BF0A9C"/>
    <w:rsid w:val="00BF5017"/>
    <w:rsid w:val="00BF5CEE"/>
    <w:rsid w:val="00BF6371"/>
    <w:rsid w:val="00BF738E"/>
    <w:rsid w:val="00C0063A"/>
    <w:rsid w:val="00C01D37"/>
    <w:rsid w:val="00C0449E"/>
    <w:rsid w:val="00C059AE"/>
    <w:rsid w:val="00C06001"/>
    <w:rsid w:val="00C063AA"/>
    <w:rsid w:val="00C069BA"/>
    <w:rsid w:val="00C10182"/>
    <w:rsid w:val="00C10C9D"/>
    <w:rsid w:val="00C11A14"/>
    <w:rsid w:val="00C1345F"/>
    <w:rsid w:val="00C1480C"/>
    <w:rsid w:val="00C178FE"/>
    <w:rsid w:val="00C20197"/>
    <w:rsid w:val="00C23614"/>
    <w:rsid w:val="00C2394D"/>
    <w:rsid w:val="00C24DC7"/>
    <w:rsid w:val="00C27750"/>
    <w:rsid w:val="00C305AD"/>
    <w:rsid w:val="00C31091"/>
    <w:rsid w:val="00C31873"/>
    <w:rsid w:val="00C32D32"/>
    <w:rsid w:val="00C32E3E"/>
    <w:rsid w:val="00C32E9B"/>
    <w:rsid w:val="00C32EC2"/>
    <w:rsid w:val="00C33C23"/>
    <w:rsid w:val="00C35136"/>
    <w:rsid w:val="00C3575B"/>
    <w:rsid w:val="00C35B9A"/>
    <w:rsid w:val="00C36339"/>
    <w:rsid w:val="00C36416"/>
    <w:rsid w:val="00C421EF"/>
    <w:rsid w:val="00C44858"/>
    <w:rsid w:val="00C44A40"/>
    <w:rsid w:val="00C45989"/>
    <w:rsid w:val="00C45A9F"/>
    <w:rsid w:val="00C4753B"/>
    <w:rsid w:val="00C51232"/>
    <w:rsid w:val="00C515DA"/>
    <w:rsid w:val="00C51B73"/>
    <w:rsid w:val="00C5274B"/>
    <w:rsid w:val="00C5392E"/>
    <w:rsid w:val="00C55585"/>
    <w:rsid w:val="00C5599C"/>
    <w:rsid w:val="00C56B97"/>
    <w:rsid w:val="00C578E8"/>
    <w:rsid w:val="00C579D9"/>
    <w:rsid w:val="00C57EC9"/>
    <w:rsid w:val="00C6177F"/>
    <w:rsid w:val="00C61F07"/>
    <w:rsid w:val="00C626BB"/>
    <w:rsid w:val="00C674C8"/>
    <w:rsid w:val="00C67642"/>
    <w:rsid w:val="00C7139A"/>
    <w:rsid w:val="00C729C6"/>
    <w:rsid w:val="00C72BD9"/>
    <w:rsid w:val="00C73670"/>
    <w:rsid w:val="00C74A8D"/>
    <w:rsid w:val="00C75871"/>
    <w:rsid w:val="00C767AB"/>
    <w:rsid w:val="00C76F26"/>
    <w:rsid w:val="00C7760A"/>
    <w:rsid w:val="00C80BBA"/>
    <w:rsid w:val="00C8389B"/>
    <w:rsid w:val="00C84459"/>
    <w:rsid w:val="00C84798"/>
    <w:rsid w:val="00C86EAA"/>
    <w:rsid w:val="00C87C75"/>
    <w:rsid w:val="00C87D01"/>
    <w:rsid w:val="00C90859"/>
    <w:rsid w:val="00C91FE7"/>
    <w:rsid w:val="00C926B2"/>
    <w:rsid w:val="00C954C9"/>
    <w:rsid w:val="00C97858"/>
    <w:rsid w:val="00CA0242"/>
    <w:rsid w:val="00CA072C"/>
    <w:rsid w:val="00CA1DB9"/>
    <w:rsid w:val="00CA5215"/>
    <w:rsid w:val="00CA5727"/>
    <w:rsid w:val="00CA5F5E"/>
    <w:rsid w:val="00CA6A74"/>
    <w:rsid w:val="00CA6ACD"/>
    <w:rsid w:val="00CB020C"/>
    <w:rsid w:val="00CB09F2"/>
    <w:rsid w:val="00CB2252"/>
    <w:rsid w:val="00CB2A39"/>
    <w:rsid w:val="00CB4E03"/>
    <w:rsid w:val="00CB6E53"/>
    <w:rsid w:val="00CB72F4"/>
    <w:rsid w:val="00CB7E78"/>
    <w:rsid w:val="00CC01C7"/>
    <w:rsid w:val="00CC0434"/>
    <w:rsid w:val="00CC0AFA"/>
    <w:rsid w:val="00CC10B1"/>
    <w:rsid w:val="00CC2723"/>
    <w:rsid w:val="00CC3837"/>
    <w:rsid w:val="00CC3EE6"/>
    <w:rsid w:val="00CC43DF"/>
    <w:rsid w:val="00CC5222"/>
    <w:rsid w:val="00CC5C2F"/>
    <w:rsid w:val="00CC5F30"/>
    <w:rsid w:val="00CC63A2"/>
    <w:rsid w:val="00CD0BFB"/>
    <w:rsid w:val="00CD383B"/>
    <w:rsid w:val="00CD43C6"/>
    <w:rsid w:val="00CD4C33"/>
    <w:rsid w:val="00CD4E2C"/>
    <w:rsid w:val="00CD67AC"/>
    <w:rsid w:val="00CE0DCD"/>
    <w:rsid w:val="00CE158D"/>
    <w:rsid w:val="00CE1764"/>
    <w:rsid w:val="00CE2557"/>
    <w:rsid w:val="00CE371F"/>
    <w:rsid w:val="00CE3907"/>
    <w:rsid w:val="00CE4931"/>
    <w:rsid w:val="00CE5F84"/>
    <w:rsid w:val="00CE6ECF"/>
    <w:rsid w:val="00CE7427"/>
    <w:rsid w:val="00D01C8D"/>
    <w:rsid w:val="00D026B5"/>
    <w:rsid w:val="00D039A2"/>
    <w:rsid w:val="00D0579D"/>
    <w:rsid w:val="00D06464"/>
    <w:rsid w:val="00D064DC"/>
    <w:rsid w:val="00D07F6E"/>
    <w:rsid w:val="00D108D9"/>
    <w:rsid w:val="00D10EB0"/>
    <w:rsid w:val="00D121E3"/>
    <w:rsid w:val="00D12826"/>
    <w:rsid w:val="00D16BDB"/>
    <w:rsid w:val="00D200B5"/>
    <w:rsid w:val="00D21047"/>
    <w:rsid w:val="00D215AE"/>
    <w:rsid w:val="00D21A27"/>
    <w:rsid w:val="00D21DED"/>
    <w:rsid w:val="00D23B3B"/>
    <w:rsid w:val="00D24C0E"/>
    <w:rsid w:val="00D25152"/>
    <w:rsid w:val="00D26493"/>
    <w:rsid w:val="00D26C87"/>
    <w:rsid w:val="00D27B9C"/>
    <w:rsid w:val="00D305CC"/>
    <w:rsid w:val="00D30998"/>
    <w:rsid w:val="00D32B4D"/>
    <w:rsid w:val="00D3346C"/>
    <w:rsid w:val="00D36185"/>
    <w:rsid w:val="00D374DF"/>
    <w:rsid w:val="00D37687"/>
    <w:rsid w:val="00D400EE"/>
    <w:rsid w:val="00D402B7"/>
    <w:rsid w:val="00D41116"/>
    <w:rsid w:val="00D437E9"/>
    <w:rsid w:val="00D458FF"/>
    <w:rsid w:val="00D4715B"/>
    <w:rsid w:val="00D50066"/>
    <w:rsid w:val="00D5144C"/>
    <w:rsid w:val="00D5149F"/>
    <w:rsid w:val="00D53A7B"/>
    <w:rsid w:val="00D542CE"/>
    <w:rsid w:val="00D543C6"/>
    <w:rsid w:val="00D55D61"/>
    <w:rsid w:val="00D57DC4"/>
    <w:rsid w:val="00D617D6"/>
    <w:rsid w:val="00D61898"/>
    <w:rsid w:val="00D62C74"/>
    <w:rsid w:val="00D641F3"/>
    <w:rsid w:val="00D65449"/>
    <w:rsid w:val="00D67168"/>
    <w:rsid w:val="00D67366"/>
    <w:rsid w:val="00D731CA"/>
    <w:rsid w:val="00D732A7"/>
    <w:rsid w:val="00D750DF"/>
    <w:rsid w:val="00D75267"/>
    <w:rsid w:val="00D75CE9"/>
    <w:rsid w:val="00D808C3"/>
    <w:rsid w:val="00D80900"/>
    <w:rsid w:val="00D82D75"/>
    <w:rsid w:val="00D82DAA"/>
    <w:rsid w:val="00D84280"/>
    <w:rsid w:val="00D84317"/>
    <w:rsid w:val="00D84CE6"/>
    <w:rsid w:val="00D84E82"/>
    <w:rsid w:val="00D8513E"/>
    <w:rsid w:val="00D8553E"/>
    <w:rsid w:val="00D85D8E"/>
    <w:rsid w:val="00D86788"/>
    <w:rsid w:val="00D8705C"/>
    <w:rsid w:val="00D87C2B"/>
    <w:rsid w:val="00D90DEF"/>
    <w:rsid w:val="00D91B39"/>
    <w:rsid w:val="00D922A4"/>
    <w:rsid w:val="00D9240D"/>
    <w:rsid w:val="00D943F6"/>
    <w:rsid w:val="00D94B00"/>
    <w:rsid w:val="00D96C42"/>
    <w:rsid w:val="00D97EDA"/>
    <w:rsid w:val="00DA4188"/>
    <w:rsid w:val="00DA4380"/>
    <w:rsid w:val="00DA4C34"/>
    <w:rsid w:val="00DA4FE7"/>
    <w:rsid w:val="00DA57E1"/>
    <w:rsid w:val="00DA6F1F"/>
    <w:rsid w:val="00DA6FA0"/>
    <w:rsid w:val="00DA7A8C"/>
    <w:rsid w:val="00DA7B62"/>
    <w:rsid w:val="00DB4994"/>
    <w:rsid w:val="00DB591A"/>
    <w:rsid w:val="00DB6472"/>
    <w:rsid w:val="00DB73ED"/>
    <w:rsid w:val="00DC074F"/>
    <w:rsid w:val="00DC099B"/>
    <w:rsid w:val="00DC0BB0"/>
    <w:rsid w:val="00DC0E89"/>
    <w:rsid w:val="00DC0EFA"/>
    <w:rsid w:val="00DC10DB"/>
    <w:rsid w:val="00DC24BC"/>
    <w:rsid w:val="00DC2646"/>
    <w:rsid w:val="00DC2928"/>
    <w:rsid w:val="00DC3758"/>
    <w:rsid w:val="00DC42EF"/>
    <w:rsid w:val="00DC5A49"/>
    <w:rsid w:val="00DC7AE6"/>
    <w:rsid w:val="00DD0F14"/>
    <w:rsid w:val="00DD2246"/>
    <w:rsid w:val="00DD39E8"/>
    <w:rsid w:val="00DD59F4"/>
    <w:rsid w:val="00DE1D8E"/>
    <w:rsid w:val="00DE2B7A"/>
    <w:rsid w:val="00DE4817"/>
    <w:rsid w:val="00DE73E8"/>
    <w:rsid w:val="00DF6E0F"/>
    <w:rsid w:val="00DF6EA4"/>
    <w:rsid w:val="00DF7605"/>
    <w:rsid w:val="00DF7A8F"/>
    <w:rsid w:val="00E00B2B"/>
    <w:rsid w:val="00E00C8D"/>
    <w:rsid w:val="00E00DD4"/>
    <w:rsid w:val="00E01B44"/>
    <w:rsid w:val="00E02249"/>
    <w:rsid w:val="00E028D1"/>
    <w:rsid w:val="00E02F09"/>
    <w:rsid w:val="00E044A5"/>
    <w:rsid w:val="00E04F3E"/>
    <w:rsid w:val="00E0579B"/>
    <w:rsid w:val="00E06482"/>
    <w:rsid w:val="00E06B96"/>
    <w:rsid w:val="00E06D64"/>
    <w:rsid w:val="00E07791"/>
    <w:rsid w:val="00E1057F"/>
    <w:rsid w:val="00E10CFD"/>
    <w:rsid w:val="00E111EB"/>
    <w:rsid w:val="00E13E34"/>
    <w:rsid w:val="00E1512A"/>
    <w:rsid w:val="00E17360"/>
    <w:rsid w:val="00E20DA9"/>
    <w:rsid w:val="00E21FCD"/>
    <w:rsid w:val="00E22124"/>
    <w:rsid w:val="00E242C3"/>
    <w:rsid w:val="00E26DC2"/>
    <w:rsid w:val="00E27354"/>
    <w:rsid w:val="00E30AF4"/>
    <w:rsid w:val="00E30F50"/>
    <w:rsid w:val="00E320B3"/>
    <w:rsid w:val="00E326BE"/>
    <w:rsid w:val="00E330EC"/>
    <w:rsid w:val="00E338C1"/>
    <w:rsid w:val="00E36206"/>
    <w:rsid w:val="00E37380"/>
    <w:rsid w:val="00E41530"/>
    <w:rsid w:val="00E416E0"/>
    <w:rsid w:val="00E42001"/>
    <w:rsid w:val="00E4220A"/>
    <w:rsid w:val="00E43284"/>
    <w:rsid w:val="00E440B7"/>
    <w:rsid w:val="00E46E41"/>
    <w:rsid w:val="00E50F95"/>
    <w:rsid w:val="00E514FE"/>
    <w:rsid w:val="00E519E4"/>
    <w:rsid w:val="00E5226E"/>
    <w:rsid w:val="00E55208"/>
    <w:rsid w:val="00E55E54"/>
    <w:rsid w:val="00E56C3E"/>
    <w:rsid w:val="00E60B11"/>
    <w:rsid w:val="00E6241A"/>
    <w:rsid w:val="00E6413D"/>
    <w:rsid w:val="00E663FC"/>
    <w:rsid w:val="00E66FA0"/>
    <w:rsid w:val="00E75EA5"/>
    <w:rsid w:val="00E8172A"/>
    <w:rsid w:val="00E82970"/>
    <w:rsid w:val="00E840A1"/>
    <w:rsid w:val="00E84D9C"/>
    <w:rsid w:val="00E857CD"/>
    <w:rsid w:val="00E864B0"/>
    <w:rsid w:val="00E905C6"/>
    <w:rsid w:val="00E946E0"/>
    <w:rsid w:val="00E948DC"/>
    <w:rsid w:val="00E9521F"/>
    <w:rsid w:val="00E9545C"/>
    <w:rsid w:val="00E96E29"/>
    <w:rsid w:val="00E97FC2"/>
    <w:rsid w:val="00EA2B56"/>
    <w:rsid w:val="00EA2B97"/>
    <w:rsid w:val="00EA2BC2"/>
    <w:rsid w:val="00EA2E72"/>
    <w:rsid w:val="00EA4D32"/>
    <w:rsid w:val="00EA4F8F"/>
    <w:rsid w:val="00EA5CB1"/>
    <w:rsid w:val="00EB0620"/>
    <w:rsid w:val="00EB1429"/>
    <w:rsid w:val="00EB217E"/>
    <w:rsid w:val="00EB26E7"/>
    <w:rsid w:val="00EB2BF5"/>
    <w:rsid w:val="00EB51CD"/>
    <w:rsid w:val="00EB522F"/>
    <w:rsid w:val="00EC10C3"/>
    <w:rsid w:val="00EC28A2"/>
    <w:rsid w:val="00EC29F3"/>
    <w:rsid w:val="00EC4483"/>
    <w:rsid w:val="00EC77F7"/>
    <w:rsid w:val="00EC7D92"/>
    <w:rsid w:val="00EC7EE2"/>
    <w:rsid w:val="00ED046B"/>
    <w:rsid w:val="00ED1B76"/>
    <w:rsid w:val="00ED39A8"/>
    <w:rsid w:val="00ED43FF"/>
    <w:rsid w:val="00ED4E82"/>
    <w:rsid w:val="00ED528E"/>
    <w:rsid w:val="00EE21BC"/>
    <w:rsid w:val="00EE3E96"/>
    <w:rsid w:val="00EE4407"/>
    <w:rsid w:val="00EE48AC"/>
    <w:rsid w:val="00EE490D"/>
    <w:rsid w:val="00EE572A"/>
    <w:rsid w:val="00EE62C3"/>
    <w:rsid w:val="00EE6B73"/>
    <w:rsid w:val="00EE6D6C"/>
    <w:rsid w:val="00EE6E88"/>
    <w:rsid w:val="00EE7FF6"/>
    <w:rsid w:val="00EF0270"/>
    <w:rsid w:val="00EF05F7"/>
    <w:rsid w:val="00EF30DF"/>
    <w:rsid w:val="00EF3A12"/>
    <w:rsid w:val="00EF4755"/>
    <w:rsid w:val="00EF5A6F"/>
    <w:rsid w:val="00EF7484"/>
    <w:rsid w:val="00EF7A07"/>
    <w:rsid w:val="00F004F2"/>
    <w:rsid w:val="00F0076D"/>
    <w:rsid w:val="00F0496C"/>
    <w:rsid w:val="00F04BE7"/>
    <w:rsid w:val="00F05A4D"/>
    <w:rsid w:val="00F05F8F"/>
    <w:rsid w:val="00F07491"/>
    <w:rsid w:val="00F1107E"/>
    <w:rsid w:val="00F11446"/>
    <w:rsid w:val="00F11484"/>
    <w:rsid w:val="00F138BB"/>
    <w:rsid w:val="00F154C5"/>
    <w:rsid w:val="00F21618"/>
    <w:rsid w:val="00F252A8"/>
    <w:rsid w:val="00F25472"/>
    <w:rsid w:val="00F265E7"/>
    <w:rsid w:val="00F268C3"/>
    <w:rsid w:val="00F26C20"/>
    <w:rsid w:val="00F2734F"/>
    <w:rsid w:val="00F27409"/>
    <w:rsid w:val="00F27D2F"/>
    <w:rsid w:val="00F30651"/>
    <w:rsid w:val="00F31CD4"/>
    <w:rsid w:val="00F34071"/>
    <w:rsid w:val="00F34A12"/>
    <w:rsid w:val="00F36500"/>
    <w:rsid w:val="00F40C5F"/>
    <w:rsid w:val="00F418AC"/>
    <w:rsid w:val="00F41C8B"/>
    <w:rsid w:val="00F4276D"/>
    <w:rsid w:val="00F429C4"/>
    <w:rsid w:val="00F42E43"/>
    <w:rsid w:val="00F45BD1"/>
    <w:rsid w:val="00F47A14"/>
    <w:rsid w:val="00F502FF"/>
    <w:rsid w:val="00F50CCA"/>
    <w:rsid w:val="00F51E32"/>
    <w:rsid w:val="00F549C8"/>
    <w:rsid w:val="00F57289"/>
    <w:rsid w:val="00F57C17"/>
    <w:rsid w:val="00F608DD"/>
    <w:rsid w:val="00F608FF"/>
    <w:rsid w:val="00F610AF"/>
    <w:rsid w:val="00F62101"/>
    <w:rsid w:val="00F62F15"/>
    <w:rsid w:val="00F6322E"/>
    <w:rsid w:val="00F6483D"/>
    <w:rsid w:val="00F65055"/>
    <w:rsid w:val="00F65090"/>
    <w:rsid w:val="00F66741"/>
    <w:rsid w:val="00F6757E"/>
    <w:rsid w:val="00F706D7"/>
    <w:rsid w:val="00F708E6"/>
    <w:rsid w:val="00F70CE3"/>
    <w:rsid w:val="00F70E1F"/>
    <w:rsid w:val="00F7109F"/>
    <w:rsid w:val="00F720C7"/>
    <w:rsid w:val="00F72454"/>
    <w:rsid w:val="00F72B21"/>
    <w:rsid w:val="00F7511E"/>
    <w:rsid w:val="00F754E8"/>
    <w:rsid w:val="00F75A40"/>
    <w:rsid w:val="00F75FF8"/>
    <w:rsid w:val="00F80624"/>
    <w:rsid w:val="00F83D6B"/>
    <w:rsid w:val="00F83D76"/>
    <w:rsid w:val="00F84FCB"/>
    <w:rsid w:val="00F85521"/>
    <w:rsid w:val="00F860F3"/>
    <w:rsid w:val="00F87050"/>
    <w:rsid w:val="00F87155"/>
    <w:rsid w:val="00F900DC"/>
    <w:rsid w:val="00F9060B"/>
    <w:rsid w:val="00F90D9C"/>
    <w:rsid w:val="00F929E0"/>
    <w:rsid w:val="00F92FF6"/>
    <w:rsid w:val="00F94D5E"/>
    <w:rsid w:val="00F94EFF"/>
    <w:rsid w:val="00F953EA"/>
    <w:rsid w:val="00F96FD7"/>
    <w:rsid w:val="00FA0FCE"/>
    <w:rsid w:val="00FA1558"/>
    <w:rsid w:val="00FA2972"/>
    <w:rsid w:val="00FA2ACE"/>
    <w:rsid w:val="00FA2BF5"/>
    <w:rsid w:val="00FA7B45"/>
    <w:rsid w:val="00FB0F4B"/>
    <w:rsid w:val="00FB1A67"/>
    <w:rsid w:val="00FB3EB9"/>
    <w:rsid w:val="00FB6D2D"/>
    <w:rsid w:val="00FC0612"/>
    <w:rsid w:val="00FC0A6A"/>
    <w:rsid w:val="00FC1602"/>
    <w:rsid w:val="00FC263C"/>
    <w:rsid w:val="00FC2782"/>
    <w:rsid w:val="00FC4450"/>
    <w:rsid w:val="00FC52B0"/>
    <w:rsid w:val="00FC5944"/>
    <w:rsid w:val="00FC7E9F"/>
    <w:rsid w:val="00FD3862"/>
    <w:rsid w:val="00FD390D"/>
    <w:rsid w:val="00FD431C"/>
    <w:rsid w:val="00FD4B21"/>
    <w:rsid w:val="00FD6975"/>
    <w:rsid w:val="00FD6F73"/>
    <w:rsid w:val="00FE3FED"/>
    <w:rsid w:val="00FE49D0"/>
    <w:rsid w:val="00FE5032"/>
    <w:rsid w:val="00FE5495"/>
    <w:rsid w:val="00FF56AB"/>
    <w:rsid w:val="00FF7017"/>
    <w:rsid w:val="00FF7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BEE265"/>
  <w15:docId w15:val="{70B397EC-EB57-4DAC-AF9E-8D33CEC7D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7B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909E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09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09E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D7B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7BF9"/>
  </w:style>
  <w:style w:type="paragraph" w:styleId="Footer">
    <w:name w:val="footer"/>
    <w:basedOn w:val="Normal"/>
    <w:link w:val="FooterChar"/>
    <w:uiPriority w:val="99"/>
    <w:unhideWhenUsed/>
    <w:rsid w:val="006D7B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7B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835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19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69042">
          <w:marLeft w:val="0"/>
          <w:marRight w:val="0"/>
          <w:marTop w:val="0"/>
          <w:marBottom w:val="3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006198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092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98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9188062">
          <w:marLeft w:val="0"/>
          <w:marRight w:val="0"/>
          <w:marTop w:val="0"/>
          <w:marBottom w:val="3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56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011976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582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48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7892">
          <w:marLeft w:val="0"/>
          <w:marRight w:val="0"/>
          <w:marTop w:val="0"/>
          <w:marBottom w:val="3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5466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098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09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0605492">
          <w:marLeft w:val="0"/>
          <w:marRight w:val="0"/>
          <w:marTop w:val="0"/>
          <w:marBottom w:val="3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74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958404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4sysops.com/wp-content/uploads/2012/05/Internet-Explorer-Enhanced-Security-Configuration-is-enabled.png" TargetMode="Externa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265</Words>
  <Characters>151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at</dc:creator>
  <cp:lastModifiedBy>Professor K</cp:lastModifiedBy>
  <cp:revision>11</cp:revision>
  <dcterms:created xsi:type="dcterms:W3CDTF">2016-10-06T03:01:00Z</dcterms:created>
  <dcterms:modified xsi:type="dcterms:W3CDTF">2018-05-07T02:45:00Z</dcterms:modified>
</cp:coreProperties>
</file>